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w:t>
      </w:r>
      <w:proofErr w:type="gramStart"/>
      <w:r>
        <w:t>to</w:t>
      </w:r>
      <w:proofErr w:type="gramEnd"/>
      <w:r>
        <w:t xml:space="preserve">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9"/>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9"/>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9"/>
        <w:numPr>
          <w:ilvl w:val="0"/>
          <w:numId w:val="29"/>
        </w:numPr>
        <w:rPr>
          <w:lang w:eastAsia="en-US"/>
        </w:rPr>
      </w:pPr>
      <w:r>
        <w:rPr>
          <w:lang w:eastAsia="en-US"/>
        </w:rPr>
        <w:t>Small spec change</w:t>
      </w:r>
    </w:p>
    <w:p w14:paraId="19577A8F" w14:textId="36763F4A" w:rsidR="00CE4C7E" w:rsidRDefault="00CE4C7E" w:rsidP="00722149">
      <w:pPr>
        <w:pStyle w:val="af9"/>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9"/>
        <w:numPr>
          <w:ilvl w:val="0"/>
          <w:numId w:val="30"/>
        </w:numPr>
        <w:rPr>
          <w:lang w:eastAsia="en-US"/>
        </w:rPr>
      </w:pPr>
      <w:r>
        <w:rPr>
          <w:lang w:eastAsia="en-US"/>
        </w:rPr>
        <w:t>Simple and easy to compute</w:t>
      </w:r>
    </w:p>
    <w:p w14:paraId="7BB498DE" w14:textId="77777777" w:rsidR="00E701EB" w:rsidRPr="00E701EB" w:rsidRDefault="00E701EB" w:rsidP="00E701EB">
      <w:pPr>
        <w:pStyle w:val="af9"/>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9"/>
        <w:numPr>
          <w:ilvl w:val="0"/>
          <w:numId w:val="30"/>
        </w:numPr>
        <w:rPr>
          <w:lang w:eastAsia="en-US"/>
        </w:rPr>
      </w:pPr>
      <w:r>
        <w:rPr>
          <w:lang w:eastAsia="en-US"/>
        </w:rPr>
        <w:t>Small spec change</w:t>
      </w:r>
    </w:p>
    <w:p w14:paraId="34786C69" w14:textId="60DEB931" w:rsidR="00D938C5" w:rsidRDefault="00D938C5" w:rsidP="001A538F">
      <w:pPr>
        <w:pStyle w:val="af9"/>
        <w:numPr>
          <w:ilvl w:val="0"/>
          <w:numId w:val="30"/>
        </w:numPr>
        <w:rPr>
          <w:lang w:eastAsia="en-US"/>
        </w:rPr>
      </w:pPr>
      <w:r>
        <w:rPr>
          <w:lang w:val="en-US" w:eastAsia="en-US"/>
        </w:rPr>
        <w:t>Low signaling overhead</w:t>
      </w:r>
    </w:p>
    <w:p w14:paraId="54827D70" w14:textId="3DFEDEBC" w:rsidR="00F94D5A" w:rsidRDefault="00C62619" w:rsidP="00F94D5A">
      <w:pPr>
        <w:pStyle w:val="af9"/>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9"/>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9"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proofErr w:type="spellStart"/>
            <w:ins w:id="10" w:author="Interdigital" w:date="2021-04-27T12:18:00Z">
              <w:r>
                <w:rPr>
                  <w:rFonts w:cs="Arial"/>
                </w:rPr>
                <w:t>InterDigital</w:t>
              </w:r>
            </w:ins>
            <w:proofErr w:type="spellEnd"/>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ins w:id="13"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proofErr w:type="spellStart"/>
            <w:ins w:id="25"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proofErr w:type="spellStart"/>
            <w:ins w:id="31" w:author="张博源(Boyuan)" w:date="2021-04-28T12:44:00Z">
              <w:r>
                <w:rPr>
                  <w:rFonts w:eastAsiaTheme="minorEastAsia" w:cs="Arial"/>
                </w:rPr>
                <w:t>a,b,c,d,f</w:t>
              </w:r>
            </w:ins>
            <w:proofErr w:type="spellEnd"/>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proofErr w:type="spellStart"/>
            <w:ins w:id="45" w:author="Srinivasan, Nithin" w:date="2021-05-03T10:14:00Z">
              <w:r>
                <w:rPr>
                  <w:rFonts w:cs="Arial"/>
                </w:rPr>
                <w:t>Fraunhofer</w:t>
              </w:r>
              <w:proofErr w:type="spellEnd"/>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proofErr w:type="spellStart"/>
            <w:ins w:id="51" w:author="Srinivasan, Nithin" w:date="2021-05-03T10:16:00Z">
              <w:r>
                <w:rPr>
                  <w:rFonts w:eastAsiaTheme="minorEastAsia" w:cs="Arial"/>
                </w:rPr>
                <w:t>QoS</w:t>
              </w:r>
            </w:ins>
            <w:proofErr w:type="spellEnd"/>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맑은 고딕"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맑은 고딕" w:cs="Arial" w:hint="eastAsia"/>
                <w:lang w:eastAsia="ko-KR"/>
              </w:rPr>
            </w:pPr>
            <w:ins w:id="76" w:author="LG-SeoYoung " w:date="2021-05-05T11:43:00Z">
              <w:r>
                <w:rPr>
                  <w:rFonts w:eastAsia="맑은 고딕"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lastRenderedPageBreak/>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rapporteur would like to add an additional option, i.e</w:t>
      </w:r>
      <w:proofErr w:type="gramStart"/>
      <w:r>
        <w:rPr>
          <w:rFonts w:cs="Arial"/>
        </w:rPr>
        <w:t>.,</w:t>
      </w:r>
      <w:proofErr w:type="gramEnd"/>
      <w:r>
        <w:rPr>
          <w:rFonts w:cs="Arial"/>
        </w:rPr>
        <w:t xml:space="preserv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w:t>
      </w:r>
      <w:proofErr w:type="spellStart"/>
      <w:r w:rsidR="00C429C1">
        <w:rPr>
          <w:bCs/>
        </w:rPr>
        <w:t>gNB</w:t>
      </w:r>
      <w:proofErr w:type="spellEnd"/>
      <w:r w:rsidR="00C429C1">
        <w:rPr>
          <w:bCs/>
        </w:rPr>
        <w:t xml:space="preserve">) and DL relay traffic (i.e., from </w:t>
      </w:r>
      <w:proofErr w:type="spellStart"/>
      <w:r w:rsidR="00C429C1">
        <w:rPr>
          <w:bCs/>
        </w:rPr>
        <w:t>gNB</w:t>
      </w:r>
      <w:proofErr w:type="spellEnd"/>
      <w:r w:rsidR="00C429C1">
        <w:rPr>
          <w:bCs/>
        </w:rPr>
        <w:t xml:space="preserve">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proofErr w:type="spellStart"/>
      <w:proofErr w:type="gramStart"/>
      <w:r w:rsidR="00F2430D">
        <w:rPr>
          <w:bCs/>
        </w:rPr>
        <w:t>gNB</w:t>
      </w:r>
      <w:proofErr w:type="spellEnd"/>
      <w:proofErr w:type="gramEnd"/>
      <w:r w:rsidR="00F2430D">
        <w:rPr>
          <w:bCs/>
        </w:rPr>
        <w:t xml:space="preserve">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9"/>
        <w:numPr>
          <w:ilvl w:val="0"/>
          <w:numId w:val="36"/>
        </w:numPr>
        <w:rPr>
          <w:lang w:eastAsia="en-US"/>
        </w:rPr>
      </w:pPr>
      <w:r>
        <w:rPr>
          <w:lang w:eastAsia="en-US"/>
        </w:rPr>
        <w:t>Simple and easy to compute</w:t>
      </w:r>
    </w:p>
    <w:p w14:paraId="056BB0AB" w14:textId="77777777" w:rsidR="00E701EB" w:rsidRPr="00E701EB" w:rsidRDefault="00E701EB" w:rsidP="00E701EB">
      <w:pPr>
        <w:pStyle w:val="af9"/>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9"/>
        <w:numPr>
          <w:ilvl w:val="0"/>
          <w:numId w:val="36"/>
        </w:numPr>
        <w:rPr>
          <w:lang w:eastAsia="en-US"/>
        </w:rPr>
      </w:pPr>
      <w:r>
        <w:rPr>
          <w:lang w:eastAsia="en-US"/>
        </w:rPr>
        <w:t>Small spec change</w:t>
      </w:r>
    </w:p>
    <w:p w14:paraId="3880918B" w14:textId="25FE0001" w:rsidR="00E701EB" w:rsidRPr="00D258D2" w:rsidRDefault="00E701EB" w:rsidP="00E701EB">
      <w:pPr>
        <w:pStyle w:val="af9"/>
        <w:numPr>
          <w:ilvl w:val="0"/>
          <w:numId w:val="36"/>
        </w:numPr>
        <w:rPr>
          <w:lang w:eastAsia="en-US"/>
        </w:rPr>
      </w:pPr>
      <w:r>
        <w:rPr>
          <w:lang w:val="en-US" w:eastAsia="en-US"/>
        </w:rPr>
        <w:t>low signaling overhead</w:t>
      </w:r>
    </w:p>
    <w:p w14:paraId="1C52DD10" w14:textId="1022F282" w:rsidR="00D258D2" w:rsidRDefault="00D258D2" w:rsidP="00E701EB">
      <w:pPr>
        <w:pStyle w:val="af9"/>
        <w:numPr>
          <w:ilvl w:val="0"/>
          <w:numId w:val="36"/>
        </w:numPr>
        <w:rPr>
          <w:ins w:id="78" w:author="张博源(Boyuan)" w:date="2021-04-28T12:45:00Z"/>
          <w:lang w:eastAsia="en-US"/>
        </w:rPr>
      </w:pPr>
      <w:r>
        <w:rPr>
          <w:lang w:val="en-US" w:eastAsia="en-US"/>
        </w:rPr>
        <w:t>other</w:t>
      </w:r>
      <w:ins w:id="7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9"/>
        <w:numPr>
          <w:ilvl w:val="0"/>
          <w:numId w:val="36"/>
        </w:numPr>
        <w:rPr>
          <w:lang w:eastAsia="en-US"/>
        </w:rPr>
      </w:pPr>
      <w:ins w:id="80"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81"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82" w:author="Ericsson" w:date="2021-04-24T20:58:00Z">
              <w:r>
                <w:rPr>
                  <w:rFonts w:eastAsiaTheme="minorEastAsia" w:cs="Arial"/>
                </w:rPr>
                <w:t>a,</w:t>
              </w:r>
            </w:ins>
            <w:ins w:id="83" w:author="Ericsson" w:date="2021-04-26T10:03:00Z">
              <w:r w:rsidR="00D458A8">
                <w:rPr>
                  <w:rFonts w:eastAsiaTheme="minorEastAsia" w:cs="Arial"/>
                </w:rPr>
                <w:t xml:space="preserve"> c, </w:t>
              </w:r>
            </w:ins>
            <w:ins w:id="84"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proofErr w:type="spellStart"/>
            <w:ins w:id="85" w:author="Interdigital" w:date="2021-04-27T12:18:00Z">
              <w:r>
                <w:rPr>
                  <w:rFonts w:cs="Arial"/>
                </w:rPr>
                <w:t>InterDigital</w:t>
              </w:r>
            </w:ins>
            <w:proofErr w:type="spellEnd"/>
          </w:p>
        </w:tc>
        <w:tc>
          <w:tcPr>
            <w:tcW w:w="1985" w:type="dxa"/>
          </w:tcPr>
          <w:p w14:paraId="403D4BE9" w14:textId="5B9F0BE9" w:rsidR="00B67634" w:rsidRDefault="000D0F4F" w:rsidP="00CE516F">
            <w:pPr>
              <w:rPr>
                <w:rFonts w:eastAsiaTheme="minorEastAsia" w:cs="Arial"/>
              </w:rPr>
            </w:pPr>
            <w:ins w:id="86"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87" w:author="Interdigital" w:date="2021-04-27T14:35:00Z">
              <w:r>
                <w:rPr>
                  <w:rFonts w:eastAsiaTheme="minorEastAsia" w:cs="Arial"/>
                </w:rPr>
                <w:t>Number of PC5-RRC connections should be easy to impl</w:t>
              </w:r>
            </w:ins>
            <w:ins w:id="88" w:author="Interdigital" w:date="2021-04-27T14:36:00Z">
              <w:r>
                <w:rPr>
                  <w:rFonts w:eastAsiaTheme="minorEastAsia" w:cs="Arial"/>
                </w:rPr>
                <w:t xml:space="preserve">ement and signaling overhead should be limited.  </w:t>
              </w:r>
            </w:ins>
            <w:ins w:id="89" w:author="Interdigital" w:date="2021-04-27T14:33:00Z">
              <w:r>
                <w:rPr>
                  <w:rFonts w:eastAsiaTheme="minorEastAsia" w:cs="Arial"/>
                </w:rPr>
                <w:t xml:space="preserve">The relationship between number of PC5-RRC connections </w:t>
              </w:r>
            </w:ins>
            <w:ins w:id="90" w:author="Interdigital" w:date="2021-04-27T14:34:00Z">
              <w:r>
                <w:rPr>
                  <w:rFonts w:eastAsiaTheme="minorEastAsia" w:cs="Arial"/>
                </w:rPr>
                <w:t xml:space="preserve">and the actual load on the relay may not be one-to-one.  </w:t>
              </w:r>
            </w:ins>
            <w:ins w:id="91" w:author="Interdigital" w:date="2021-04-27T14:57:00Z">
              <w:r w:rsidR="001C2C7E">
                <w:rPr>
                  <w:rFonts w:eastAsiaTheme="minorEastAsia" w:cs="Arial"/>
                </w:rPr>
                <w:t>S</w:t>
              </w:r>
            </w:ins>
            <w:ins w:id="92" w:author="Interdigital" w:date="2021-04-27T14:34:00Z">
              <w:r>
                <w:rPr>
                  <w:rFonts w:eastAsiaTheme="minorEastAsia" w:cs="Arial"/>
                </w:rPr>
                <w:t xml:space="preserve">ome PC5-RRC connections may </w:t>
              </w:r>
            </w:ins>
            <w:ins w:id="93" w:author="Interdigital" w:date="2021-04-27T14:35:00Z">
              <w:r>
                <w:rPr>
                  <w:rFonts w:eastAsiaTheme="minorEastAsia" w:cs="Arial"/>
                </w:rPr>
                <w:t>occupy a large number of resources</w:t>
              </w:r>
            </w:ins>
            <w:ins w:id="94" w:author="Interdigital" w:date="2021-04-27T14:57:00Z">
              <w:r w:rsidR="001C2C7E">
                <w:rPr>
                  <w:rFonts w:eastAsiaTheme="minorEastAsia" w:cs="Arial"/>
                </w:rPr>
                <w:t xml:space="preserve"> (both </w:t>
              </w:r>
              <w:proofErr w:type="spellStart"/>
              <w:r w:rsidR="001C2C7E">
                <w:rPr>
                  <w:rFonts w:eastAsiaTheme="minorEastAsia" w:cs="Arial"/>
                </w:rPr>
                <w:t>sidelink</w:t>
              </w:r>
              <w:proofErr w:type="spellEnd"/>
              <w:r w:rsidR="001C2C7E">
                <w:rPr>
                  <w:rFonts w:eastAsiaTheme="minorEastAsia" w:cs="Arial"/>
                </w:rPr>
                <w:t xml:space="preserve"> resources and </w:t>
              </w:r>
            </w:ins>
            <w:ins w:id="95" w:author="Interdigital" w:date="2021-04-27T14:58:00Z">
              <w:r w:rsidR="001C2C7E">
                <w:rPr>
                  <w:rFonts w:eastAsiaTheme="minorEastAsia" w:cs="Arial"/>
                </w:rPr>
                <w:t>relay buffering capacity)</w:t>
              </w:r>
            </w:ins>
            <w:ins w:id="96"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97"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98"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99"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100" w:author="Qualcomm - Peng Cheng" w:date="2021-04-28T09:31:00Z"/>
        </w:trPr>
        <w:tc>
          <w:tcPr>
            <w:tcW w:w="1809" w:type="dxa"/>
          </w:tcPr>
          <w:p w14:paraId="34ECA660" w14:textId="69F5CA81" w:rsidR="00DA62AE" w:rsidRDefault="00785CDC" w:rsidP="0015370E">
            <w:pPr>
              <w:jc w:val="center"/>
              <w:rPr>
                <w:ins w:id="101" w:author="Qualcomm - Peng Cheng" w:date="2021-04-28T09:31:00Z"/>
                <w:rFonts w:cs="Arial"/>
              </w:rPr>
            </w:pPr>
            <w:ins w:id="102" w:author="vivo(Jing)" w:date="2021-04-28T10:27:00Z">
              <w:r>
                <w:rPr>
                  <w:rFonts w:cs="Arial"/>
                </w:rPr>
                <w:t>vivo</w:t>
              </w:r>
            </w:ins>
          </w:p>
        </w:tc>
        <w:tc>
          <w:tcPr>
            <w:tcW w:w="1985" w:type="dxa"/>
          </w:tcPr>
          <w:p w14:paraId="75B76F70" w14:textId="7807524D" w:rsidR="00DA62AE" w:rsidRDefault="00785CDC" w:rsidP="0015370E">
            <w:pPr>
              <w:rPr>
                <w:ins w:id="103" w:author="Qualcomm - Peng Cheng" w:date="2021-04-28T09:31:00Z"/>
                <w:rFonts w:eastAsiaTheme="minorEastAsia" w:cs="Arial"/>
              </w:rPr>
            </w:pPr>
            <w:proofErr w:type="spellStart"/>
            <w:ins w:id="104"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105" w:author="Qualcomm - Peng Cheng" w:date="2021-04-28T09:31:00Z"/>
                <w:rFonts w:eastAsiaTheme="minorEastAsia" w:cs="Arial"/>
              </w:rPr>
            </w:pPr>
            <w:ins w:id="106" w:author="vivo(Jing)" w:date="2021-04-28T10:27:00Z">
              <w:r>
                <w:rPr>
                  <w:rFonts w:eastAsiaTheme="minorEastAsia" w:cs="Arial"/>
                </w:rPr>
                <w:t xml:space="preserve">The </w:t>
              </w:r>
            </w:ins>
            <w:ins w:id="107" w:author="vivo(Jing)" w:date="2021-04-28T10:28:00Z">
              <w:r>
                <w:rPr>
                  <w:rFonts w:eastAsiaTheme="minorEastAsia" w:cs="Arial"/>
                </w:rPr>
                <w:t xml:space="preserve">number of PC5-RRC connections is the most straightforward method for evaluation of load, but </w:t>
              </w:r>
            </w:ins>
            <w:ins w:id="108"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09" w:author="vivo(Jing)" w:date="2021-04-28T10:30:00Z">
              <w:r>
                <w:rPr>
                  <w:rFonts w:eastAsiaTheme="minorEastAsia" w:cs="Arial"/>
                </w:rPr>
                <w:t>tion would be unknown.</w:t>
              </w:r>
            </w:ins>
          </w:p>
        </w:tc>
      </w:tr>
      <w:tr w:rsidR="00B60CCF" w14:paraId="71201E6F" w14:textId="77777777" w:rsidTr="00CE516F">
        <w:trPr>
          <w:ins w:id="110" w:author="张博源(Boyuan)" w:date="2021-04-28T12:44:00Z"/>
        </w:trPr>
        <w:tc>
          <w:tcPr>
            <w:tcW w:w="1809" w:type="dxa"/>
          </w:tcPr>
          <w:p w14:paraId="6C372512" w14:textId="37A2D701" w:rsidR="00B60CCF" w:rsidRDefault="00B60CCF" w:rsidP="0015370E">
            <w:pPr>
              <w:jc w:val="center"/>
              <w:rPr>
                <w:ins w:id="111" w:author="张博源(Boyuan)" w:date="2021-04-28T12:44:00Z"/>
                <w:rFonts w:cs="Arial"/>
              </w:rPr>
            </w:pPr>
            <w:ins w:id="112"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13" w:author="张博源(Boyuan)" w:date="2021-04-28T12:44:00Z"/>
                <w:rFonts w:eastAsiaTheme="minorEastAsia" w:cs="Arial"/>
              </w:rPr>
            </w:pPr>
            <w:proofErr w:type="spellStart"/>
            <w:ins w:id="114" w:author="张博源(Boyuan)" w:date="2021-04-28T12:44:00Z">
              <w:r>
                <w:rPr>
                  <w:rFonts w:eastAsiaTheme="minorEastAsia" w:cs="Arial"/>
                </w:rPr>
                <w:t>a,d,</w:t>
              </w:r>
            </w:ins>
            <w:ins w:id="115"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116" w:author="张博源(Boyuan)" w:date="2021-04-28T12:44:00Z"/>
                <w:rFonts w:eastAsiaTheme="minorEastAsia" w:cs="Arial"/>
              </w:rPr>
            </w:pPr>
            <w:proofErr w:type="gramStart"/>
            <w:ins w:id="117" w:author="张博源(Boyuan)" w:date="2021-04-28T12:44:00Z">
              <w:r>
                <w:rPr>
                  <w:rFonts w:eastAsiaTheme="minorEastAsia" w:cs="Arial"/>
                </w:rPr>
                <w:t>b</w:t>
              </w:r>
              <w:proofErr w:type="gramEnd"/>
              <w:r>
                <w:rPr>
                  <w:rFonts w:eastAsiaTheme="minorEastAsia" w:cs="Arial"/>
                </w:rPr>
                <w:t xml:space="preserve">: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118" w:author="张博源(Boyuan)" w:date="2021-04-28T12:44:00Z"/>
                <w:rFonts w:eastAsiaTheme="minorEastAsia" w:cs="Arial"/>
              </w:rPr>
            </w:pPr>
            <w:proofErr w:type="gramStart"/>
            <w:ins w:id="119" w:author="张博源(Boyuan)" w:date="2021-04-28T12:44:00Z">
              <w:r>
                <w:rPr>
                  <w:rFonts w:eastAsiaTheme="minorEastAsia" w:cs="Arial"/>
                </w:rPr>
                <w:t>c</w:t>
              </w:r>
              <w:proofErr w:type="gramEnd"/>
              <w:r>
                <w:rPr>
                  <w:rFonts w:eastAsiaTheme="minorEastAsia" w:cs="Arial"/>
                </w:rPr>
                <w:t xml:space="preserve">: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w:t>
              </w:r>
              <w:r>
                <w:rPr>
                  <w:rFonts w:eastAsiaTheme="minorEastAsia" w:cs="Arial"/>
                </w:rPr>
                <w:lastRenderedPageBreak/>
                <w:t>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CE516F">
        <w:trPr>
          <w:ins w:id="120" w:author="Nokia (GWO)2" w:date="2021-04-28T07:59:00Z"/>
        </w:trPr>
        <w:tc>
          <w:tcPr>
            <w:tcW w:w="1809" w:type="dxa"/>
          </w:tcPr>
          <w:p w14:paraId="738C2BD9" w14:textId="1CE201EA" w:rsidR="00A66480" w:rsidRDefault="00A66480" w:rsidP="0015370E">
            <w:pPr>
              <w:jc w:val="center"/>
              <w:rPr>
                <w:ins w:id="121" w:author="Nokia (GWO)2" w:date="2021-04-28T07:59:00Z"/>
                <w:rFonts w:cs="Arial"/>
              </w:rPr>
            </w:pPr>
            <w:ins w:id="122" w:author="Nokia (GWO)2" w:date="2021-04-28T07:59:00Z">
              <w:r>
                <w:rPr>
                  <w:rFonts w:cs="Arial"/>
                </w:rPr>
                <w:lastRenderedPageBreak/>
                <w:t>Nokia</w:t>
              </w:r>
            </w:ins>
          </w:p>
        </w:tc>
        <w:tc>
          <w:tcPr>
            <w:tcW w:w="1985" w:type="dxa"/>
          </w:tcPr>
          <w:p w14:paraId="637B1BA4" w14:textId="08832384" w:rsidR="00A66480" w:rsidRDefault="00A66480" w:rsidP="0015370E">
            <w:pPr>
              <w:rPr>
                <w:ins w:id="123" w:author="Nokia (GWO)2" w:date="2021-04-28T07:59:00Z"/>
                <w:rFonts w:eastAsiaTheme="minorEastAsia" w:cs="Arial"/>
              </w:rPr>
            </w:pPr>
            <w:ins w:id="124" w:author="Nokia (GWO)2" w:date="2021-04-28T08:00:00Z">
              <w:r>
                <w:rPr>
                  <w:rFonts w:eastAsiaTheme="minorEastAsia" w:cs="Arial"/>
                </w:rPr>
                <w:t>a, c, d, f</w:t>
              </w:r>
            </w:ins>
          </w:p>
        </w:tc>
        <w:tc>
          <w:tcPr>
            <w:tcW w:w="6045" w:type="dxa"/>
          </w:tcPr>
          <w:p w14:paraId="3FECA4C6" w14:textId="5EB85F8F" w:rsidR="00A66480" w:rsidRDefault="00A66480" w:rsidP="00A66480">
            <w:pPr>
              <w:rPr>
                <w:ins w:id="125" w:author="Nokia (GWO)2" w:date="2021-04-28T08:00:00Z"/>
                <w:rFonts w:eastAsiaTheme="minorEastAsia" w:cs="Arial"/>
              </w:rPr>
            </w:pPr>
            <w:ins w:id="126" w:author="Nokia (GWO)2" w:date="2021-04-28T08:00:00Z">
              <w:r>
                <w:rPr>
                  <w:rFonts w:eastAsiaTheme="minorEastAsia" w:cs="Arial"/>
                </w:rPr>
                <w:t xml:space="preserve">This option does not meet b) as we think that the correlation between the number of PC5 connections and </w:t>
              </w:r>
            </w:ins>
            <w:ins w:id="127" w:author="Nokia (GWO)2" w:date="2021-04-28T08:14:00Z">
              <w:r w:rsidR="00B701EA">
                <w:rPr>
                  <w:rFonts w:eastAsiaTheme="minorEastAsia" w:cs="Arial"/>
                </w:rPr>
                <w:t>service quality</w:t>
              </w:r>
            </w:ins>
            <w:ins w:id="128"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29" w:author="Nokia (GWO)2" w:date="2021-04-28T08:00:00Z"/>
                <w:rFonts w:eastAsiaTheme="minorEastAsia" w:cs="Arial"/>
              </w:rPr>
            </w:pPr>
            <w:ins w:id="130" w:author="Nokia (GWO)2" w:date="2021-04-28T08:00:00Z">
              <w:r>
                <w:rPr>
                  <w:rFonts w:eastAsiaTheme="minorEastAsia" w:cs="Arial"/>
                </w:rPr>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31" w:author="Nokia (GWO)2" w:date="2021-04-28T08:00:00Z"/>
                <w:rFonts w:eastAsiaTheme="minorEastAsia" w:cs="Arial"/>
              </w:rPr>
            </w:pPr>
            <w:ins w:id="132" w:author="Nokia (GWO)2" w:date="2021-04-28T08:00:00Z">
              <w:r>
                <w:rPr>
                  <w:rFonts w:eastAsiaTheme="minorEastAsia" w:cs="Arial"/>
                </w:rPr>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ins>
          </w:p>
          <w:p w14:paraId="6F1C2A5E" w14:textId="77777777" w:rsidR="00B701EA" w:rsidRDefault="00B701EA" w:rsidP="00A66480">
            <w:pPr>
              <w:rPr>
                <w:ins w:id="133" w:author="Nokia (GWO)2" w:date="2021-04-28T08:14:00Z"/>
                <w:rFonts w:eastAsiaTheme="minorEastAsia" w:cs="Arial"/>
              </w:rPr>
            </w:pPr>
          </w:p>
          <w:p w14:paraId="04E04D81" w14:textId="6236E5D6" w:rsidR="00A66480" w:rsidRDefault="00A66480" w:rsidP="00A66480">
            <w:pPr>
              <w:rPr>
                <w:ins w:id="134" w:author="Nokia (GWO)2" w:date="2021-04-28T07:59:00Z"/>
                <w:rFonts w:eastAsiaTheme="minorEastAsia" w:cs="Arial"/>
              </w:rPr>
            </w:pPr>
            <w:ins w:id="135" w:author="Nokia (GWO)2" w:date="2021-04-28T08:01:00Z">
              <w:r>
                <w:rPr>
                  <w:rFonts w:eastAsiaTheme="minorEastAsia" w:cs="Arial"/>
                </w:rPr>
                <w:t>This option does not meet e) as it depends on the UE capability how many PC</w:t>
              </w:r>
            </w:ins>
            <w:ins w:id="136" w:author="Nokia (GWO)2" w:date="2021-04-28T08:02:00Z">
              <w:r>
                <w:rPr>
                  <w:rFonts w:eastAsiaTheme="minorEastAsia" w:cs="Arial"/>
                </w:rPr>
                <w:t>5 connections can be maintained</w:t>
              </w:r>
            </w:ins>
          </w:p>
        </w:tc>
      </w:tr>
      <w:tr w:rsidR="0065420A" w14:paraId="008BF463" w14:textId="77777777" w:rsidTr="00CE516F">
        <w:trPr>
          <w:ins w:id="137" w:author="Srinivasan, Nithin" w:date="2021-05-03T11:33:00Z"/>
        </w:trPr>
        <w:tc>
          <w:tcPr>
            <w:tcW w:w="1809" w:type="dxa"/>
          </w:tcPr>
          <w:p w14:paraId="7657897A" w14:textId="74823F49" w:rsidR="0065420A" w:rsidRDefault="0065420A" w:rsidP="0015370E">
            <w:pPr>
              <w:jc w:val="center"/>
              <w:rPr>
                <w:ins w:id="138" w:author="Srinivasan, Nithin" w:date="2021-05-03T11:33:00Z"/>
                <w:rFonts w:cs="Arial"/>
              </w:rPr>
            </w:pPr>
            <w:proofErr w:type="spellStart"/>
            <w:ins w:id="139" w:author="Srinivasan, Nithin" w:date="2021-05-03T11:33:00Z">
              <w:r>
                <w:rPr>
                  <w:rFonts w:cs="Arial"/>
                </w:rPr>
                <w:t>Fraunhofer</w:t>
              </w:r>
              <w:proofErr w:type="spellEnd"/>
            </w:ins>
          </w:p>
        </w:tc>
        <w:tc>
          <w:tcPr>
            <w:tcW w:w="1985" w:type="dxa"/>
          </w:tcPr>
          <w:p w14:paraId="1741F540" w14:textId="094BD35F" w:rsidR="0065420A" w:rsidRDefault="0065420A">
            <w:pPr>
              <w:rPr>
                <w:ins w:id="140" w:author="Srinivasan, Nithin" w:date="2021-05-03T11:33:00Z"/>
                <w:rFonts w:eastAsiaTheme="minorEastAsia" w:cs="Arial"/>
              </w:rPr>
            </w:pPr>
            <w:ins w:id="141"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42" w:author="Srinivasan, Nithin" w:date="2021-05-03T11:43:00Z"/>
                <w:rFonts w:eastAsiaTheme="minorEastAsia" w:cs="Arial"/>
              </w:rPr>
            </w:pPr>
            <w:ins w:id="143" w:author="Srinivasan, Nithin" w:date="2021-05-03T11:34:00Z">
              <w:r>
                <w:rPr>
                  <w:rFonts w:eastAsiaTheme="minorEastAsia" w:cs="Arial"/>
                </w:rPr>
                <w:t>We also have the same concern as OPPO regarding the term ‘actively used for relaying’</w:t>
              </w:r>
            </w:ins>
            <w:ins w:id="144" w:author="Srinivasan, Nithin" w:date="2021-05-03T11:35:00Z">
              <w:r>
                <w:rPr>
                  <w:rFonts w:eastAsiaTheme="minorEastAsia" w:cs="Arial"/>
                </w:rPr>
                <w:t xml:space="preserve">. </w:t>
              </w:r>
            </w:ins>
            <w:ins w:id="145" w:author="Srinivasan, Nithin" w:date="2021-05-03T11:39:00Z">
              <w:r w:rsidR="00CA1D02">
                <w:rPr>
                  <w:rFonts w:eastAsiaTheme="minorEastAsia" w:cs="Arial"/>
                </w:rPr>
                <w:t>For example, t</w:t>
              </w:r>
            </w:ins>
            <w:ins w:id="146" w:author="Srinivasan, Nithin" w:date="2021-05-03T11:37:00Z">
              <w:r w:rsidR="00CA1D02">
                <w:rPr>
                  <w:rFonts w:eastAsiaTheme="minorEastAsia" w:cs="Arial"/>
                </w:rPr>
                <w:t xml:space="preserve">o be considered </w:t>
              </w:r>
            </w:ins>
            <w:ins w:id="147" w:author="Srinivasan, Nithin" w:date="2021-05-03T11:38:00Z">
              <w:r w:rsidR="00CA1D02">
                <w:rPr>
                  <w:rFonts w:eastAsiaTheme="minorEastAsia" w:cs="Arial"/>
                </w:rPr>
                <w:t xml:space="preserve">as actively relaying, should the relay UE calculate how often it is receiving data from the remote </w:t>
              </w:r>
            </w:ins>
            <w:ins w:id="148" w:author="Srinivasan, Nithin" w:date="2021-05-03T11:39:00Z">
              <w:r w:rsidR="00CA1D02">
                <w:rPr>
                  <w:rFonts w:eastAsiaTheme="minorEastAsia" w:cs="Arial"/>
                </w:rPr>
                <w:t>UE?</w:t>
              </w:r>
            </w:ins>
            <w:ins w:id="149" w:author="Srinivasan, Nithin" w:date="2021-05-03T11:40:00Z">
              <w:r w:rsidR="00CA1D02">
                <w:rPr>
                  <w:rFonts w:eastAsiaTheme="minorEastAsia" w:cs="Arial"/>
                </w:rPr>
                <w:t xml:space="preserve"> </w:t>
              </w:r>
            </w:ins>
          </w:p>
          <w:p w14:paraId="71F9CED7" w14:textId="77777777" w:rsidR="0065420A" w:rsidRDefault="0045254C">
            <w:pPr>
              <w:rPr>
                <w:ins w:id="150" w:author="Srinivasan, Nithin" w:date="2021-05-03T11:44:00Z"/>
                <w:rFonts w:eastAsiaTheme="minorEastAsia" w:cs="Arial"/>
              </w:rPr>
            </w:pPr>
            <w:ins w:id="151" w:author="Srinivasan, Nithin" w:date="2021-05-03T11:41:00Z">
              <w:r>
                <w:rPr>
                  <w:rFonts w:eastAsiaTheme="minorEastAsia" w:cs="Arial"/>
                </w:rPr>
                <w:t>In addition, s</w:t>
              </w:r>
            </w:ins>
            <w:ins w:id="152" w:author="Srinivasan, Nithin" w:date="2021-05-03T11:40:00Z">
              <w:r w:rsidR="00CA1D02">
                <w:rPr>
                  <w:rFonts w:eastAsiaTheme="minorEastAsia" w:cs="Arial"/>
                </w:rPr>
                <w:t xml:space="preserve">hould we also only consider </w:t>
              </w:r>
            </w:ins>
            <w:ins w:id="153" w:author="Srinivasan, Nithin" w:date="2021-05-03T11:41:00Z">
              <w:r w:rsidR="00CA1D02">
                <w:rPr>
                  <w:rFonts w:eastAsiaTheme="minorEastAsia" w:cs="Arial"/>
                </w:rPr>
                <w:t>PC5-RRC connections?</w:t>
              </w:r>
            </w:ins>
          </w:p>
          <w:p w14:paraId="586A4954" w14:textId="0A030D1D" w:rsidR="00966FF6" w:rsidRDefault="00966FF6">
            <w:pPr>
              <w:rPr>
                <w:ins w:id="154" w:author="Srinivasan, Nithin" w:date="2021-05-03T11:33:00Z"/>
                <w:rFonts w:eastAsiaTheme="minorEastAsia" w:cs="Arial"/>
              </w:rPr>
            </w:pPr>
            <w:ins w:id="155" w:author="Srinivasan, Nithin" w:date="2021-05-03T11:44:00Z">
              <w:r>
                <w:rPr>
                  <w:rFonts w:eastAsiaTheme="minorEastAsia" w:cs="Arial"/>
                </w:rPr>
                <w:t>For b), using Option 1 standalone might not be useful</w:t>
              </w:r>
            </w:ins>
          </w:p>
        </w:tc>
      </w:tr>
      <w:tr w:rsidR="00E34AF7" w14:paraId="75F0E80D" w14:textId="77777777" w:rsidTr="00CE516F">
        <w:tc>
          <w:tcPr>
            <w:tcW w:w="1809" w:type="dxa"/>
          </w:tcPr>
          <w:p w14:paraId="55D41357" w14:textId="6A32C122" w:rsidR="00E34AF7" w:rsidRDefault="00E34AF7" w:rsidP="0015370E">
            <w:pPr>
              <w:jc w:val="center"/>
              <w:rPr>
                <w:rFonts w:cs="Arial" w:hint="eastAsia"/>
                <w:lang w:eastAsia="ko-KR"/>
              </w:rPr>
            </w:pPr>
            <w:r>
              <w:rPr>
                <w:rFonts w:ascii="바탕체" w:eastAsia="바탕체" w:hAnsi="바탕체" w:cs="바탕체" w:hint="eastAsia"/>
                <w:lang w:eastAsia="ko-KR"/>
              </w:rPr>
              <w:t>LG</w:t>
            </w:r>
          </w:p>
        </w:tc>
        <w:tc>
          <w:tcPr>
            <w:tcW w:w="1985" w:type="dxa"/>
          </w:tcPr>
          <w:p w14:paraId="43F6CAAB" w14:textId="35B83698" w:rsidR="00E34AF7" w:rsidRPr="00E34AF7" w:rsidRDefault="00E34AF7">
            <w:pPr>
              <w:rPr>
                <w:rFonts w:eastAsia="맑은 고딕" w:cs="Arial" w:hint="eastAsia"/>
                <w:lang w:eastAsia="ko-KR"/>
              </w:rPr>
            </w:pPr>
            <w:r>
              <w:rPr>
                <w:rFonts w:eastAsia="맑은 고딕" w:cs="Arial"/>
                <w:lang w:eastAsia="ko-KR"/>
              </w:rPr>
              <w:t>a</w:t>
            </w:r>
            <w:r>
              <w:rPr>
                <w:rFonts w:eastAsia="맑은 고딕" w:cs="Arial" w:hint="eastAsia"/>
                <w:lang w:eastAsia="ko-KR"/>
              </w:rPr>
              <w:t>,</w:t>
            </w:r>
            <w:r>
              <w:rPr>
                <w:rFonts w:eastAsia="맑은 고딕" w:cs="Arial"/>
                <w:lang w:eastAsia="ko-KR"/>
              </w:rPr>
              <w:t xml:space="preserve"> c, d</w:t>
            </w:r>
          </w:p>
        </w:tc>
        <w:tc>
          <w:tcPr>
            <w:tcW w:w="6045" w:type="dxa"/>
          </w:tcPr>
          <w:p w14:paraId="4B730317" w14:textId="399B39AF" w:rsidR="002B6C48" w:rsidRPr="002B6C48" w:rsidRDefault="002B6C48" w:rsidP="002B6C48">
            <w:pPr>
              <w:rPr>
                <w:rFonts w:eastAsia="맑은 고딕" w:cs="Arial"/>
                <w:lang w:eastAsia="ko-KR"/>
              </w:rPr>
            </w:pPr>
            <w:r w:rsidRPr="002B6C48">
              <w:rPr>
                <w:rFonts w:eastAsia="맑은 고딕"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맑은 고딕" w:cs="Arial"/>
                <w:lang w:eastAsia="ko-KR"/>
              </w:rPr>
              <w:t>I</w:t>
            </w:r>
            <w:r w:rsidRPr="002B6C48">
              <w:rPr>
                <w:rFonts w:eastAsia="맑은 고딕" w:cs="Arial"/>
                <w:lang w:eastAsia="ko-KR"/>
              </w:rPr>
              <w:t>n this case, the relay UE cannot be said a loaded state.</w:t>
            </w:r>
          </w:p>
          <w:p w14:paraId="6DC9E8B2" w14:textId="164A6C6A" w:rsidR="00E34AF7" w:rsidRPr="00E34AF7" w:rsidRDefault="002B6C48" w:rsidP="002B6C48">
            <w:pPr>
              <w:rPr>
                <w:rFonts w:eastAsia="맑은 고딕" w:cs="Arial" w:hint="eastAsia"/>
                <w:lang w:eastAsia="ko-KR"/>
              </w:rPr>
            </w:pPr>
            <w:r w:rsidRPr="002B6C48">
              <w:rPr>
                <w:rFonts w:eastAsia="맑은 고딕" w:cs="Arial"/>
                <w:lang w:eastAsia="ko-KR"/>
              </w:rPr>
              <w:t>We think Option 1 cannot represent the load of relay UE.</w:t>
            </w:r>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9"/>
        <w:numPr>
          <w:ilvl w:val="0"/>
          <w:numId w:val="33"/>
        </w:numPr>
        <w:rPr>
          <w:lang w:eastAsia="en-US"/>
        </w:rPr>
      </w:pPr>
      <w:r>
        <w:rPr>
          <w:lang w:eastAsia="en-US"/>
        </w:rPr>
        <w:t>Simple and easy to compute</w:t>
      </w:r>
    </w:p>
    <w:p w14:paraId="7B178380" w14:textId="77777777" w:rsidR="00E701EB" w:rsidRPr="00E701EB" w:rsidRDefault="00E701EB" w:rsidP="00E701EB">
      <w:pPr>
        <w:pStyle w:val="af9"/>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9"/>
        <w:numPr>
          <w:ilvl w:val="0"/>
          <w:numId w:val="33"/>
        </w:numPr>
        <w:rPr>
          <w:lang w:eastAsia="en-US"/>
        </w:rPr>
      </w:pPr>
      <w:r>
        <w:rPr>
          <w:lang w:eastAsia="en-US"/>
        </w:rPr>
        <w:t>Small spec change</w:t>
      </w:r>
    </w:p>
    <w:p w14:paraId="7B5216B4" w14:textId="5C5EAEC6" w:rsidR="00E701EB" w:rsidRPr="00D258D2" w:rsidRDefault="00E701EB" w:rsidP="00E701EB">
      <w:pPr>
        <w:pStyle w:val="af9"/>
        <w:numPr>
          <w:ilvl w:val="0"/>
          <w:numId w:val="33"/>
        </w:numPr>
        <w:rPr>
          <w:lang w:eastAsia="en-US"/>
        </w:rPr>
      </w:pPr>
      <w:r>
        <w:rPr>
          <w:lang w:val="en-US" w:eastAsia="en-US"/>
        </w:rPr>
        <w:t>low signaling overhead</w:t>
      </w:r>
    </w:p>
    <w:p w14:paraId="3763CC67" w14:textId="09E13D45" w:rsidR="00D258D2" w:rsidRDefault="00D258D2" w:rsidP="00E701EB">
      <w:pPr>
        <w:pStyle w:val="af9"/>
        <w:numPr>
          <w:ilvl w:val="0"/>
          <w:numId w:val="33"/>
        </w:numPr>
        <w:rPr>
          <w:lang w:eastAsia="en-US"/>
        </w:rPr>
      </w:pPr>
      <w:r>
        <w:rPr>
          <w:lang w:val="en-US" w:eastAsia="en-US"/>
        </w:rPr>
        <w:t>other</w:t>
      </w:r>
      <w:ins w:id="156"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9"/>
        <w:numPr>
          <w:ilvl w:val="0"/>
          <w:numId w:val="33"/>
        </w:numPr>
        <w:rPr>
          <w:ins w:id="157" w:author="张博源(Boyuan)" w:date="2021-04-28T12:45:00Z"/>
          <w:lang w:eastAsia="en-US"/>
        </w:rPr>
      </w:pPr>
      <w:ins w:id="158"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159"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60"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proofErr w:type="spellStart"/>
            <w:ins w:id="161" w:author="Interdigital" w:date="2021-04-27T12:18:00Z">
              <w:r>
                <w:rPr>
                  <w:rFonts w:cs="Arial"/>
                </w:rPr>
                <w:t>Inte</w:t>
              </w:r>
            </w:ins>
            <w:ins w:id="162" w:author="Interdigital" w:date="2021-04-27T12:19:00Z">
              <w:r>
                <w:rPr>
                  <w:rFonts w:cs="Arial"/>
                </w:rPr>
                <w:t>rDigital</w:t>
              </w:r>
            </w:ins>
            <w:proofErr w:type="spellEnd"/>
          </w:p>
        </w:tc>
        <w:tc>
          <w:tcPr>
            <w:tcW w:w="1985" w:type="dxa"/>
          </w:tcPr>
          <w:p w14:paraId="5F9559F4" w14:textId="3A3E83F7" w:rsidR="00BC36BC" w:rsidRDefault="000D0F4F" w:rsidP="00CE516F">
            <w:pPr>
              <w:rPr>
                <w:rFonts w:eastAsiaTheme="minorEastAsia" w:cs="Arial"/>
              </w:rPr>
            </w:pPr>
            <w:ins w:id="163"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164" w:author="Interdigital" w:date="2021-04-27T14:45:00Z">
              <w:r>
                <w:rPr>
                  <w:rFonts w:eastAsiaTheme="minorEastAsia" w:cs="Arial"/>
                </w:rPr>
                <w:t>If we stick to known metrics in SL, o</w:t>
              </w:r>
            </w:ins>
            <w:ins w:id="165" w:author="Interdigital" w:date="2021-04-27T14:37:00Z">
              <w:r>
                <w:rPr>
                  <w:rFonts w:eastAsiaTheme="minorEastAsia" w:cs="Arial"/>
                </w:rPr>
                <w:t>ption 2 can be realized with either a CBR</w:t>
              </w:r>
            </w:ins>
            <w:ins w:id="166" w:author="Interdigital" w:date="2021-04-27T14:39:00Z">
              <w:r>
                <w:rPr>
                  <w:rFonts w:eastAsiaTheme="minorEastAsia" w:cs="Arial"/>
                </w:rPr>
                <w:t>-like</w:t>
              </w:r>
            </w:ins>
            <w:ins w:id="167" w:author="Interdigital" w:date="2021-04-27T14:37:00Z">
              <w:r>
                <w:rPr>
                  <w:rFonts w:eastAsiaTheme="minorEastAsia" w:cs="Arial"/>
                </w:rPr>
                <w:t xml:space="preserve"> or CR</w:t>
              </w:r>
            </w:ins>
            <w:ins w:id="168" w:author="Interdigital" w:date="2021-04-27T14:39:00Z">
              <w:r>
                <w:rPr>
                  <w:rFonts w:eastAsiaTheme="minorEastAsia" w:cs="Arial"/>
                </w:rPr>
                <w:t>-like</w:t>
              </w:r>
            </w:ins>
            <w:ins w:id="169" w:author="Interdigital" w:date="2021-04-27T14:37:00Z">
              <w:r>
                <w:rPr>
                  <w:rFonts w:eastAsiaTheme="minorEastAsia" w:cs="Arial"/>
                </w:rPr>
                <w:t xml:space="preserve"> metric (or average of this</w:t>
              </w:r>
            </w:ins>
            <w:ins w:id="170" w:author="Interdigital" w:date="2021-04-27T14:58:00Z">
              <w:r w:rsidR="001C2C7E">
                <w:rPr>
                  <w:rFonts w:eastAsiaTheme="minorEastAsia" w:cs="Arial"/>
                </w:rPr>
                <w:t xml:space="preserve"> over time</w:t>
              </w:r>
            </w:ins>
            <w:ins w:id="171" w:author="Interdigital" w:date="2021-04-27T14:37:00Z">
              <w:r>
                <w:rPr>
                  <w:rFonts w:eastAsiaTheme="minorEastAsia" w:cs="Arial"/>
                </w:rPr>
                <w:t>)</w:t>
              </w:r>
            </w:ins>
            <w:ins w:id="172" w:author="Interdigital" w:date="2021-04-27T14:39:00Z">
              <w:r>
                <w:rPr>
                  <w:rFonts w:eastAsiaTheme="minorEastAsia" w:cs="Arial"/>
                </w:rPr>
                <w:t xml:space="preserve"> </w:t>
              </w:r>
            </w:ins>
            <w:ins w:id="173" w:author="Interdigital" w:date="2021-04-27T14:58:00Z">
              <w:r w:rsidR="001C2C7E">
                <w:rPr>
                  <w:rFonts w:eastAsiaTheme="minorEastAsia" w:cs="Arial"/>
                </w:rPr>
                <w:t xml:space="preserve">which </w:t>
              </w:r>
            </w:ins>
            <w:ins w:id="174" w:author="Interdigital" w:date="2021-04-27T14:39:00Z">
              <w:r>
                <w:rPr>
                  <w:rFonts w:eastAsiaTheme="minorEastAsia" w:cs="Arial"/>
                </w:rPr>
                <w:t>satisf</w:t>
              </w:r>
            </w:ins>
            <w:ins w:id="175" w:author="Interdigital" w:date="2021-04-27T14:58:00Z">
              <w:r w:rsidR="001C2C7E">
                <w:rPr>
                  <w:rFonts w:eastAsiaTheme="minorEastAsia" w:cs="Arial"/>
                </w:rPr>
                <w:t>ies</w:t>
              </w:r>
            </w:ins>
            <w:ins w:id="176" w:author="Interdigital" w:date="2021-04-27T14:39:00Z">
              <w:r>
                <w:rPr>
                  <w:rFonts w:eastAsiaTheme="minorEastAsia" w:cs="Arial"/>
                </w:rPr>
                <w:t xml:space="preserve"> requirements a, c, and d</w:t>
              </w:r>
            </w:ins>
            <w:ins w:id="177" w:author="Interdigital" w:date="2021-04-27T14:37:00Z">
              <w:r>
                <w:rPr>
                  <w:rFonts w:eastAsiaTheme="minorEastAsia" w:cs="Arial"/>
                </w:rPr>
                <w:t xml:space="preserve">.  </w:t>
              </w:r>
            </w:ins>
            <w:ins w:id="178" w:author="Interdigital" w:date="2021-04-27T14:39:00Z">
              <w:r>
                <w:rPr>
                  <w:rFonts w:eastAsiaTheme="minorEastAsia" w:cs="Arial"/>
                </w:rPr>
                <w:t>For require</w:t>
              </w:r>
            </w:ins>
            <w:ins w:id="179" w:author="Interdigital" w:date="2021-04-27T14:40:00Z">
              <w:r>
                <w:rPr>
                  <w:rFonts w:eastAsiaTheme="minorEastAsia" w:cs="Arial"/>
                </w:rPr>
                <w:t xml:space="preserve">ment b, </w:t>
              </w:r>
            </w:ins>
            <w:ins w:id="180" w:author="Interdigital" w:date="2021-04-27T14:37:00Z">
              <w:r>
                <w:rPr>
                  <w:rFonts w:eastAsiaTheme="minorEastAsia" w:cs="Arial"/>
                </w:rPr>
                <w:t xml:space="preserve">CR </w:t>
              </w:r>
            </w:ins>
            <w:ins w:id="181" w:author="Interdigital" w:date="2021-04-27T14:38:00Z">
              <w:r>
                <w:rPr>
                  <w:rFonts w:eastAsiaTheme="minorEastAsia" w:cs="Arial"/>
                </w:rPr>
                <w:t xml:space="preserve">may be </w:t>
              </w:r>
              <w:proofErr w:type="spellStart"/>
              <w:r>
                <w:rPr>
                  <w:rFonts w:eastAsiaTheme="minorEastAsia" w:cs="Arial"/>
                </w:rPr>
                <w:t>preferrable</w:t>
              </w:r>
              <w:proofErr w:type="spellEnd"/>
              <w:r>
                <w:rPr>
                  <w:rFonts w:eastAsiaTheme="minorEastAsia" w:cs="Arial"/>
                </w:rPr>
                <w:t xml:space="preserve"> as it reflects the resource usage of the relay UE itself and has a direct relationship to</w:t>
              </w:r>
            </w:ins>
            <w:ins w:id="182" w:author="Interdigital" w:date="2021-04-27T14:40:00Z">
              <w:r>
                <w:rPr>
                  <w:rFonts w:eastAsiaTheme="minorEastAsia" w:cs="Arial"/>
                </w:rPr>
                <w:t xml:space="preserve"> how busy the relay is</w:t>
              </w:r>
            </w:ins>
            <w:ins w:id="183" w:author="Interdigital" w:date="2021-04-27T14:38:00Z">
              <w:r>
                <w:rPr>
                  <w:rFonts w:eastAsiaTheme="minorEastAsia" w:cs="Arial"/>
                </w:rPr>
                <w:t>.  CBR gives the overall load of the resource pool</w:t>
              </w:r>
            </w:ins>
            <w:ins w:id="184" w:author="Interdigital" w:date="2021-04-27T14:45:00Z">
              <w:r>
                <w:rPr>
                  <w:rFonts w:eastAsiaTheme="minorEastAsia" w:cs="Arial"/>
                </w:rPr>
                <w:t xml:space="preserve"> (which includes the usage of all other UEs including</w:t>
              </w:r>
            </w:ins>
            <w:ins w:id="185" w:author="Interdigital" w:date="2021-04-27T14:46:00Z">
              <w:r>
                <w:rPr>
                  <w:rFonts w:eastAsiaTheme="minorEastAsia" w:cs="Arial"/>
                </w:rPr>
                <w:t xml:space="preserve"> the relay)</w:t>
              </w:r>
            </w:ins>
            <w:ins w:id="186"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187"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188" w:author="Qualcomm - Peng Cheng" w:date="2021-04-28T09:32:00Z">
              <w:r>
                <w:rPr>
                  <w:rFonts w:eastAsiaTheme="minorEastAsia" w:cs="Arial"/>
                </w:rPr>
                <w:t>b)</w:t>
              </w:r>
              <w:r w:rsidR="00291001">
                <w:rPr>
                  <w:rFonts w:eastAsiaTheme="minorEastAsia" w:cs="Arial"/>
                </w:rPr>
                <w:t xml:space="preserve"> (others depend on </w:t>
              </w:r>
            </w:ins>
            <w:ins w:id="189"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190" w:author="Qualcomm - Peng Cheng" w:date="2021-04-28T09:31:00Z">
              <w:r>
                <w:rPr>
                  <w:rFonts w:eastAsiaTheme="minorEastAsia" w:cs="Arial"/>
                </w:rPr>
                <w:t xml:space="preserve">It is not clear to us </w:t>
              </w:r>
              <w:proofErr w:type="gramStart"/>
              <w:r>
                <w:rPr>
                  <w:rFonts w:eastAsiaTheme="minorEastAsia" w:cs="Arial"/>
                </w:rPr>
                <w:t xml:space="preserve">what is the form of metric </w:t>
              </w:r>
              <w:r w:rsidR="0092085C">
                <w:rPr>
                  <w:rFonts w:eastAsiaTheme="minorEastAsia" w:cs="Arial"/>
                </w:rPr>
                <w:t>for relay UE to</w:t>
              </w:r>
              <w:r>
                <w:rPr>
                  <w:rFonts w:eastAsiaTheme="minorEastAsia" w:cs="Arial"/>
                </w:rPr>
                <w:t xml:space="preserve"> </w:t>
              </w:r>
            </w:ins>
            <w:ins w:id="191" w:author="Qualcomm - Peng Cheng" w:date="2021-04-28T09:32:00Z">
              <w:r w:rsidR="0092085C">
                <w:rPr>
                  <w:rFonts w:eastAsiaTheme="minorEastAsia" w:cs="Arial"/>
                </w:rPr>
                <w:t>calculate</w:t>
              </w:r>
            </w:ins>
            <w:ins w:id="192" w:author="Qualcomm - Peng Cheng" w:date="2021-04-28T09:31:00Z">
              <w:r>
                <w:rPr>
                  <w:rFonts w:eastAsiaTheme="minorEastAsia" w:cs="Arial"/>
                </w:rPr>
                <w:t xml:space="preserve"> it</w:t>
              </w:r>
            </w:ins>
            <w:proofErr w:type="gramEnd"/>
            <w:ins w:id="193" w:author="Qualcomm - Peng Cheng" w:date="2021-04-28T09:32:00Z">
              <w:r w:rsidR="0092085C">
                <w:rPr>
                  <w:rFonts w:eastAsiaTheme="minorEastAsia" w:cs="Arial"/>
                </w:rPr>
                <w:t>.</w:t>
              </w:r>
            </w:ins>
            <w:ins w:id="194" w:author="Qualcomm - Peng Cheng" w:date="2021-04-28T09:31:00Z">
              <w:r>
                <w:rPr>
                  <w:rFonts w:eastAsiaTheme="minorEastAsia" w:cs="Arial"/>
                </w:rPr>
                <w:t xml:space="preserve"> Proponent can provide a mathematical formula to help understanding. If without</w:t>
              </w:r>
            </w:ins>
            <w:ins w:id="195" w:author="Qualcomm - Peng Cheng" w:date="2021-04-28T09:32:00Z">
              <w:r w:rsidR="00A45F46">
                <w:rPr>
                  <w:rFonts w:eastAsiaTheme="minorEastAsia" w:cs="Arial"/>
                </w:rPr>
                <w:t xml:space="preserve"> such detail</w:t>
              </w:r>
            </w:ins>
            <w:ins w:id="196" w:author="Qualcomm - Peng Cheng" w:date="2021-04-28T09:31:00Z">
              <w:r>
                <w:rPr>
                  <w:rFonts w:eastAsiaTheme="minorEastAsia" w:cs="Arial"/>
                </w:rPr>
                <w:t>, we can’t judge whether it is simple and what is spec impact</w:t>
              </w:r>
            </w:ins>
          </w:p>
        </w:tc>
      </w:tr>
      <w:tr w:rsidR="00B16940" w14:paraId="2EAEBCF1" w14:textId="77777777" w:rsidTr="00CE516F">
        <w:trPr>
          <w:ins w:id="197" w:author="Qualcomm - Peng Cheng" w:date="2021-04-28T09:31:00Z"/>
        </w:trPr>
        <w:tc>
          <w:tcPr>
            <w:tcW w:w="1809" w:type="dxa"/>
          </w:tcPr>
          <w:p w14:paraId="314B63FC" w14:textId="4ED8DA5E" w:rsidR="00B16940" w:rsidRDefault="00785CDC" w:rsidP="00CE516F">
            <w:pPr>
              <w:jc w:val="center"/>
              <w:rPr>
                <w:ins w:id="198" w:author="Qualcomm - Peng Cheng" w:date="2021-04-28T09:31:00Z"/>
                <w:rFonts w:cs="Arial"/>
              </w:rPr>
            </w:pPr>
            <w:ins w:id="199" w:author="vivo(Jing)" w:date="2021-04-28T10:31:00Z">
              <w:r>
                <w:rPr>
                  <w:rFonts w:cs="Arial"/>
                </w:rPr>
                <w:t>vivo</w:t>
              </w:r>
            </w:ins>
          </w:p>
        </w:tc>
        <w:tc>
          <w:tcPr>
            <w:tcW w:w="1985" w:type="dxa"/>
          </w:tcPr>
          <w:p w14:paraId="344781A8" w14:textId="703E2342" w:rsidR="00B16940" w:rsidRDefault="00785CDC" w:rsidP="00CE516F">
            <w:pPr>
              <w:rPr>
                <w:ins w:id="200" w:author="Qualcomm - Peng Cheng" w:date="2021-04-28T09:31:00Z"/>
                <w:rFonts w:eastAsia="DengXian" w:cs="Arial"/>
              </w:rPr>
            </w:pPr>
            <w:ins w:id="201" w:author="vivo(Jing)" w:date="2021-04-28T10:31:00Z">
              <w:r>
                <w:rPr>
                  <w:rFonts w:eastAsia="DengXian" w:cs="Arial"/>
                </w:rPr>
                <w:t>b</w:t>
              </w:r>
            </w:ins>
          </w:p>
        </w:tc>
        <w:tc>
          <w:tcPr>
            <w:tcW w:w="6045" w:type="dxa"/>
          </w:tcPr>
          <w:p w14:paraId="3645CBF8" w14:textId="11BF2A67" w:rsidR="00B16940" w:rsidRDefault="00785CDC" w:rsidP="00CE516F">
            <w:pPr>
              <w:rPr>
                <w:ins w:id="202" w:author="Qualcomm - Peng Cheng" w:date="2021-04-28T09:31:00Z"/>
                <w:rFonts w:eastAsia="DengXian" w:cs="Arial"/>
              </w:rPr>
            </w:pPr>
            <w:ins w:id="203" w:author="vivo(Jing)" w:date="2021-04-28T10:31:00Z">
              <w:r>
                <w:rPr>
                  <w:rFonts w:eastAsia="DengXian" w:cs="Arial"/>
                </w:rPr>
                <w:t>Option-2 can somehow reflect the performance in a pers</w:t>
              </w:r>
            </w:ins>
            <w:ins w:id="204"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CE516F">
        <w:trPr>
          <w:ins w:id="205" w:author="张博源(Boyuan)" w:date="2021-04-28T12:45:00Z"/>
        </w:trPr>
        <w:tc>
          <w:tcPr>
            <w:tcW w:w="1809" w:type="dxa"/>
          </w:tcPr>
          <w:p w14:paraId="37E77D24" w14:textId="12252A73" w:rsidR="00B60CCF" w:rsidRDefault="00B60CCF" w:rsidP="00CE516F">
            <w:pPr>
              <w:jc w:val="center"/>
              <w:rPr>
                <w:ins w:id="206" w:author="张博源(Boyuan)" w:date="2021-04-28T12:45:00Z"/>
                <w:rFonts w:cs="Arial"/>
              </w:rPr>
            </w:pPr>
            <w:ins w:id="207"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08" w:author="张博源(Boyuan)" w:date="2021-04-28T12:45:00Z"/>
                <w:rFonts w:eastAsia="DengXian" w:cs="Arial"/>
              </w:rPr>
            </w:pPr>
            <w:ins w:id="209"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210" w:author="张博源(Boyuan)" w:date="2021-04-28T12:45:00Z"/>
                <w:rFonts w:eastAsia="DengXian" w:cs="Arial"/>
              </w:rPr>
            </w:pPr>
            <w:ins w:id="211" w:author="张博源(Boyuan)" w:date="2021-04-28T12:46:00Z">
              <w:r>
                <w:rPr>
                  <w:rFonts w:eastAsiaTheme="minorEastAsia" w:cs="Arial"/>
                </w:rPr>
                <w:t xml:space="preserve">Cannot find any relationship between the busy </w:t>
              </w:r>
              <w:proofErr w:type="gramStart"/>
              <w:r>
                <w:rPr>
                  <w:rFonts w:eastAsiaTheme="minorEastAsia" w:cs="Arial"/>
                </w:rPr>
                <w:t>status</w:t>
              </w:r>
              <w:proofErr w:type="gramEnd"/>
              <w:r>
                <w:rPr>
                  <w:rFonts w:eastAsiaTheme="minorEastAsia" w:cs="Arial"/>
                </w:rPr>
                <w:t xml:space="preserve"> of one specific resource pool and relay UE load.</w:t>
              </w:r>
            </w:ins>
          </w:p>
        </w:tc>
      </w:tr>
      <w:tr w:rsidR="00A66480" w14:paraId="67396545" w14:textId="77777777" w:rsidTr="00CE516F">
        <w:trPr>
          <w:ins w:id="212" w:author="Nokia (GWO)2" w:date="2021-04-28T08:02:00Z"/>
        </w:trPr>
        <w:tc>
          <w:tcPr>
            <w:tcW w:w="1809" w:type="dxa"/>
          </w:tcPr>
          <w:p w14:paraId="6F47EB7A" w14:textId="0BA9258F" w:rsidR="00A66480" w:rsidRDefault="00A66480" w:rsidP="00CE516F">
            <w:pPr>
              <w:jc w:val="center"/>
              <w:rPr>
                <w:ins w:id="213" w:author="Nokia (GWO)2" w:date="2021-04-28T08:02:00Z"/>
                <w:rFonts w:cs="Arial"/>
              </w:rPr>
            </w:pPr>
            <w:ins w:id="214" w:author="Nokia (GWO)2" w:date="2021-04-28T08:02:00Z">
              <w:r>
                <w:rPr>
                  <w:rFonts w:cs="Arial"/>
                </w:rPr>
                <w:t>Nokia</w:t>
              </w:r>
            </w:ins>
          </w:p>
        </w:tc>
        <w:tc>
          <w:tcPr>
            <w:tcW w:w="1985" w:type="dxa"/>
          </w:tcPr>
          <w:p w14:paraId="3521AB6B" w14:textId="43DE0E99" w:rsidR="00A66480" w:rsidRDefault="00A66480" w:rsidP="00CE516F">
            <w:pPr>
              <w:rPr>
                <w:ins w:id="215" w:author="Nokia (GWO)2" w:date="2021-04-28T08:02:00Z"/>
                <w:rFonts w:eastAsia="DengXian" w:cs="Arial"/>
              </w:rPr>
            </w:pPr>
            <w:ins w:id="216" w:author="Nokia (GWO)2" w:date="2021-04-28T08:03:00Z">
              <w:r>
                <w:rPr>
                  <w:rFonts w:eastAsia="DengXian" w:cs="Arial"/>
                </w:rPr>
                <w:t>a, c, d,</w:t>
              </w:r>
            </w:ins>
            <w:ins w:id="217" w:author="Nokia (GWO)2" w:date="2021-04-28T08:04:00Z">
              <w:r>
                <w:rPr>
                  <w:rFonts w:eastAsia="DengXian" w:cs="Arial"/>
                </w:rPr>
                <w:t xml:space="preserve"> </w:t>
              </w:r>
            </w:ins>
            <w:ins w:id="218" w:author="Nokia (GWO)2" w:date="2021-04-28T08:03:00Z">
              <w:r>
                <w:rPr>
                  <w:rFonts w:eastAsia="DengXian" w:cs="Arial"/>
                </w:rPr>
                <w:t>f</w:t>
              </w:r>
            </w:ins>
          </w:p>
        </w:tc>
        <w:tc>
          <w:tcPr>
            <w:tcW w:w="6045" w:type="dxa"/>
          </w:tcPr>
          <w:p w14:paraId="67BA0AB3" w14:textId="68058283" w:rsidR="00A66480" w:rsidRDefault="00A66480" w:rsidP="00CE516F">
            <w:pPr>
              <w:rPr>
                <w:ins w:id="219" w:author="Nokia (GWO)2" w:date="2021-04-28T08:02:00Z"/>
                <w:rFonts w:eastAsiaTheme="minorEastAsia" w:cs="Arial"/>
              </w:rPr>
            </w:pPr>
            <w:ins w:id="220" w:author="Nokia (GWO)2" w:date="2021-04-28T08:03:00Z">
              <w:r>
                <w:rPr>
                  <w:rFonts w:eastAsiaTheme="minorEastAsia" w:cs="Arial"/>
                </w:rPr>
                <w:t xml:space="preserve">Our understanding is that the already available Channel Busy Ratio is meant here. This option does not meet b) and e), as CBR </w:t>
              </w:r>
              <w:r>
                <w:rPr>
                  <w:rFonts w:eastAsiaTheme="minorEastAsia" w:cs="Arial"/>
                </w:rPr>
                <w:lastRenderedPageBreak/>
                <w:t xml:space="preserve">is a long time average (it </w:t>
              </w:r>
            </w:ins>
            <w:ins w:id="221" w:author="Nokia (GWO)2" w:date="2021-04-28T08:04:00Z">
              <w:r>
                <w:rPr>
                  <w:rFonts w:eastAsiaTheme="minorEastAsia" w:cs="Arial"/>
                </w:rPr>
                <w:t>does not have a strong correlation with the available service quality)</w:t>
              </w:r>
            </w:ins>
            <w:ins w:id="222" w:author="Nokia (GWO)2" w:date="2021-04-28T08:03:00Z">
              <w:r>
                <w:rPr>
                  <w:rFonts w:eastAsiaTheme="minorEastAsia" w:cs="Arial"/>
                </w:rPr>
                <w:t>. Note also that it is only meaningful if the PC5 resource capacity is the bottleneck</w:t>
              </w:r>
            </w:ins>
            <w:ins w:id="223"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CE516F">
        <w:trPr>
          <w:ins w:id="224" w:author="Srinivasan, Nithin" w:date="2021-05-03T11:45:00Z"/>
        </w:trPr>
        <w:tc>
          <w:tcPr>
            <w:tcW w:w="1809" w:type="dxa"/>
          </w:tcPr>
          <w:p w14:paraId="6BF0A82B" w14:textId="24B39DB8" w:rsidR="008F221C" w:rsidRDefault="008F221C" w:rsidP="00CE516F">
            <w:pPr>
              <w:jc w:val="center"/>
              <w:rPr>
                <w:ins w:id="225" w:author="Srinivasan, Nithin" w:date="2021-05-03T11:45:00Z"/>
                <w:rFonts w:cs="Arial"/>
              </w:rPr>
            </w:pPr>
            <w:proofErr w:type="spellStart"/>
            <w:ins w:id="226" w:author="Srinivasan, Nithin" w:date="2021-05-03T11:45:00Z">
              <w:r>
                <w:rPr>
                  <w:rFonts w:cs="Arial"/>
                </w:rPr>
                <w:lastRenderedPageBreak/>
                <w:t>Fraunhofer</w:t>
              </w:r>
              <w:proofErr w:type="spellEnd"/>
            </w:ins>
          </w:p>
        </w:tc>
        <w:tc>
          <w:tcPr>
            <w:tcW w:w="1985" w:type="dxa"/>
          </w:tcPr>
          <w:p w14:paraId="0A70581C" w14:textId="248A822A" w:rsidR="008F221C" w:rsidRDefault="008F221C" w:rsidP="00CE516F">
            <w:pPr>
              <w:rPr>
                <w:ins w:id="227" w:author="Srinivasan, Nithin" w:date="2021-05-03T11:45:00Z"/>
                <w:rFonts w:eastAsia="DengXian" w:cs="Arial"/>
              </w:rPr>
            </w:pPr>
            <w:ins w:id="228" w:author="Srinivasan, Nithin" w:date="2021-05-03T11:45:00Z">
              <w:r>
                <w:rPr>
                  <w:rFonts w:eastAsia="DengXian" w:cs="Arial"/>
                </w:rPr>
                <w:t xml:space="preserve">a, </w:t>
              </w:r>
            </w:ins>
            <w:ins w:id="229" w:author="Srinivasan, Nithin" w:date="2021-05-03T11:48:00Z">
              <w:r>
                <w:rPr>
                  <w:rFonts w:eastAsia="DengXian" w:cs="Arial"/>
                </w:rPr>
                <w:t>d</w:t>
              </w:r>
            </w:ins>
          </w:p>
        </w:tc>
        <w:tc>
          <w:tcPr>
            <w:tcW w:w="6045" w:type="dxa"/>
          </w:tcPr>
          <w:p w14:paraId="12F0DF99" w14:textId="35E5AC5D" w:rsidR="008F221C" w:rsidRDefault="008F221C">
            <w:pPr>
              <w:rPr>
                <w:ins w:id="230" w:author="Srinivasan, Nithin" w:date="2021-05-03T11:45:00Z"/>
                <w:rFonts w:eastAsiaTheme="minorEastAsia" w:cs="Arial"/>
              </w:rPr>
            </w:pPr>
            <w:ins w:id="231" w:author="Srinivasan, Nithin" w:date="2021-05-03T11:48:00Z">
              <w:r>
                <w:rPr>
                  <w:rFonts w:eastAsiaTheme="minorEastAsia" w:cs="Arial"/>
                </w:rPr>
                <w:t xml:space="preserve">We also doubt the benefits of using this option to estimate relay </w:t>
              </w:r>
            </w:ins>
            <w:ins w:id="232" w:author="Srinivasan, Nithin" w:date="2021-05-03T11:49:00Z">
              <w:r>
                <w:rPr>
                  <w:rFonts w:eastAsiaTheme="minorEastAsia" w:cs="Arial"/>
                </w:rPr>
                <w:t xml:space="preserve">UE load. In general, this </w:t>
              </w:r>
            </w:ins>
            <w:ins w:id="233" w:author="Srinivasan, Nithin" w:date="2021-05-03T11:50:00Z">
              <w:r>
                <w:rPr>
                  <w:rFonts w:eastAsiaTheme="minorEastAsia" w:cs="Arial"/>
                </w:rPr>
                <w:t xml:space="preserve">might be a good indication </w:t>
              </w:r>
            </w:ins>
            <w:ins w:id="234" w:author="Srinivasan, Nithin" w:date="2021-05-03T11:51:00Z">
              <w:r>
                <w:rPr>
                  <w:rFonts w:eastAsiaTheme="minorEastAsia" w:cs="Arial"/>
                </w:rPr>
                <w:t xml:space="preserve">for </w:t>
              </w:r>
              <w:proofErr w:type="spellStart"/>
              <w:r>
                <w:rPr>
                  <w:rFonts w:eastAsiaTheme="minorEastAsia" w:cs="Arial"/>
                </w:rPr>
                <w:t>sidelink</w:t>
              </w:r>
            </w:ins>
            <w:proofErr w:type="spellEnd"/>
            <w:ins w:id="235" w:author="Srinivasan, Nithin" w:date="2021-05-03T11:50:00Z">
              <w:r>
                <w:rPr>
                  <w:rFonts w:eastAsiaTheme="minorEastAsia" w:cs="Arial"/>
                </w:rPr>
                <w:t xml:space="preserve"> resource pool </w:t>
              </w:r>
            </w:ins>
            <w:ins w:id="236" w:author="Srinivasan, Nithin" w:date="2021-05-03T11:51:00Z">
              <w:r>
                <w:rPr>
                  <w:rFonts w:eastAsiaTheme="minorEastAsia" w:cs="Arial"/>
                </w:rPr>
                <w:t>management</w:t>
              </w:r>
            </w:ins>
            <w:ins w:id="237" w:author="Srinivasan, Nithin" w:date="2021-05-03T11:50:00Z">
              <w:r>
                <w:rPr>
                  <w:rFonts w:eastAsiaTheme="minorEastAsia" w:cs="Arial"/>
                </w:rPr>
                <w:t xml:space="preserve">. </w:t>
              </w:r>
            </w:ins>
            <w:ins w:id="238"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CE516F">
        <w:tc>
          <w:tcPr>
            <w:tcW w:w="1809" w:type="dxa"/>
          </w:tcPr>
          <w:p w14:paraId="3DCA997E" w14:textId="7AB8D9A3" w:rsidR="00A22EBE" w:rsidRPr="00A22EBE" w:rsidRDefault="00A22EBE" w:rsidP="00CE516F">
            <w:pPr>
              <w:jc w:val="center"/>
              <w:rPr>
                <w:rFonts w:eastAsiaTheme="minorEastAsia" w:cs="Arial" w:hint="eastAsia"/>
                <w:lang w:eastAsia="ko-KR"/>
              </w:rPr>
            </w:pPr>
            <w:r>
              <w:rPr>
                <w:rFonts w:ascii="바탕체" w:eastAsia="바탕체" w:hAnsi="바탕체" w:cs="바탕체" w:hint="eastAsia"/>
                <w:lang w:eastAsia="ko-KR"/>
              </w:rPr>
              <w:t>LG</w:t>
            </w:r>
          </w:p>
        </w:tc>
        <w:tc>
          <w:tcPr>
            <w:tcW w:w="1985" w:type="dxa"/>
          </w:tcPr>
          <w:p w14:paraId="206F57F5" w14:textId="74DBD8A4" w:rsidR="00A22EBE" w:rsidRPr="00A22EBE" w:rsidRDefault="00A22EBE" w:rsidP="00CE516F">
            <w:pPr>
              <w:rPr>
                <w:rFonts w:eastAsia="맑은 고딕" w:cs="Arial" w:hint="eastAsia"/>
                <w:lang w:eastAsia="ko-KR"/>
              </w:rPr>
            </w:pPr>
            <w:r>
              <w:rPr>
                <w:rFonts w:eastAsia="맑은 고딕" w:cs="Arial"/>
                <w:lang w:eastAsia="ko-KR"/>
              </w:rPr>
              <w:t>See comment</w:t>
            </w:r>
          </w:p>
        </w:tc>
        <w:tc>
          <w:tcPr>
            <w:tcW w:w="6045" w:type="dxa"/>
          </w:tcPr>
          <w:p w14:paraId="6A8E1C08" w14:textId="3FE9D82A" w:rsidR="00A22EBE" w:rsidRPr="00A22EBE" w:rsidRDefault="00A22EBE" w:rsidP="00A22EBE">
            <w:pPr>
              <w:rPr>
                <w:rFonts w:eastAsia="맑은 고딕" w:cs="Arial" w:hint="eastAsia"/>
                <w:lang w:eastAsia="ko-KR"/>
              </w:rPr>
            </w:pPr>
            <w:r w:rsidRPr="00A22EBE">
              <w:rPr>
                <w:rFonts w:eastAsia="맑은 고딕" w:cs="Arial"/>
                <w:lang w:eastAsia="ko-KR"/>
              </w:rPr>
              <w:t xml:space="preserve">We are not sure Option 2 can represent relay load. The past amount of resource usage cannot represent the load of relay UE. We have to consider the resource usage for the future. </w:t>
            </w:r>
            <w:r w:rsidR="007C1BCD">
              <w:rPr>
                <w:rFonts w:eastAsia="맑은 고딕" w:cs="Arial"/>
                <w:lang w:eastAsia="ko-KR"/>
              </w:rPr>
              <w:t xml:space="preserve">And also, we may have to consider priority and CBR. </w:t>
            </w:r>
            <w:r w:rsidRPr="00A22EBE">
              <w:rPr>
                <w:rFonts w:eastAsia="맑은 고딕" w:cs="Arial"/>
                <w:lang w:eastAsia="ko-KR"/>
              </w:rPr>
              <w:t>It seems not simple to compute the estimation of past and future resource usage.</w:t>
            </w:r>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9"/>
        <w:numPr>
          <w:ilvl w:val="0"/>
          <w:numId w:val="34"/>
        </w:numPr>
        <w:rPr>
          <w:lang w:eastAsia="en-US"/>
        </w:rPr>
      </w:pPr>
      <w:r>
        <w:rPr>
          <w:lang w:eastAsia="en-US"/>
        </w:rPr>
        <w:t>Simple and easy to compute</w:t>
      </w:r>
    </w:p>
    <w:p w14:paraId="1985CABF" w14:textId="77777777" w:rsidR="00E701EB" w:rsidRPr="00E701EB" w:rsidRDefault="00E701EB" w:rsidP="00E701EB">
      <w:pPr>
        <w:pStyle w:val="af9"/>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9"/>
        <w:numPr>
          <w:ilvl w:val="0"/>
          <w:numId w:val="34"/>
        </w:numPr>
        <w:rPr>
          <w:lang w:eastAsia="en-US"/>
        </w:rPr>
      </w:pPr>
      <w:r>
        <w:rPr>
          <w:lang w:eastAsia="en-US"/>
        </w:rPr>
        <w:t>Small spec change</w:t>
      </w:r>
    </w:p>
    <w:p w14:paraId="22BB0640" w14:textId="627810C6" w:rsidR="00E701EB" w:rsidRPr="00D258D2" w:rsidRDefault="00E701EB" w:rsidP="00E701EB">
      <w:pPr>
        <w:pStyle w:val="af9"/>
        <w:numPr>
          <w:ilvl w:val="0"/>
          <w:numId w:val="34"/>
        </w:numPr>
        <w:rPr>
          <w:lang w:eastAsia="en-US"/>
        </w:rPr>
      </w:pPr>
      <w:r>
        <w:rPr>
          <w:lang w:val="en-US" w:eastAsia="en-US"/>
        </w:rPr>
        <w:t>low signaling overhead</w:t>
      </w:r>
    </w:p>
    <w:p w14:paraId="3328547F" w14:textId="6F2892C8" w:rsidR="00D258D2" w:rsidRDefault="00D258D2" w:rsidP="00E701EB">
      <w:pPr>
        <w:pStyle w:val="af9"/>
        <w:numPr>
          <w:ilvl w:val="0"/>
          <w:numId w:val="34"/>
        </w:numPr>
        <w:rPr>
          <w:lang w:eastAsia="en-US"/>
        </w:rPr>
      </w:pPr>
      <w:r>
        <w:rPr>
          <w:lang w:val="en-US" w:eastAsia="en-US"/>
        </w:rPr>
        <w:t>other</w:t>
      </w:r>
      <w:ins w:id="23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9"/>
        <w:numPr>
          <w:ilvl w:val="0"/>
          <w:numId w:val="34"/>
        </w:numPr>
        <w:rPr>
          <w:ins w:id="240" w:author="张博源(Boyuan)" w:date="2021-04-28T12:45:00Z"/>
          <w:lang w:eastAsia="en-US"/>
        </w:rPr>
      </w:pPr>
      <w:ins w:id="241"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242"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243"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proofErr w:type="spellStart"/>
            <w:ins w:id="244" w:author="Interdigital" w:date="2021-04-27T12:19:00Z">
              <w:r>
                <w:rPr>
                  <w:rFonts w:cs="Arial"/>
                </w:rPr>
                <w:t>InterDigital</w:t>
              </w:r>
            </w:ins>
            <w:proofErr w:type="spellEnd"/>
          </w:p>
        </w:tc>
        <w:tc>
          <w:tcPr>
            <w:tcW w:w="1985" w:type="dxa"/>
          </w:tcPr>
          <w:p w14:paraId="174B7E95" w14:textId="3501A515" w:rsidR="00F25370" w:rsidRDefault="000D0F4F" w:rsidP="00CE516F">
            <w:pPr>
              <w:rPr>
                <w:rFonts w:eastAsiaTheme="minorEastAsia" w:cs="Arial"/>
              </w:rPr>
            </w:pPr>
            <w:ins w:id="245"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246" w:author="Interdigital" w:date="2021-04-27T14:48:00Z">
              <w:r>
                <w:rPr>
                  <w:rFonts w:eastAsiaTheme="minorEastAsia" w:cs="Arial"/>
                </w:rPr>
                <w:t xml:space="preserve">Similar to option 1, number of connected UEs may not directly indicate </w:t>
              </w:r>
            </w:ins>
            <w:ins w:id="247" w:author="Interdigital" w:date="2021-04-27T14:59:00Z">
              <w:r w:rsidR="001C2C7E">
                <w:rPr>
                  <w:rFonts w:eastAsiaTheme="minorEastAsia" w:cs="Arial"/>
                </w:rPr>
                <w:t>resource usage at the relay</w:t>
              </w:r>
            </w:ins>
            <w:ins w:id="248" w:author="Interdigital" w:date="2021-04-27T14:48:00Z">
              <w:r>
                <w:rPr>
                  <w:rFonts w:eastAsiaTheme="minorEastAsia" w:cs="Arial"/>
                </w:rPr>
                <w:t xml:space="preserve">, </w:t>
              </w:r>
            </w:ins>
            <w:ins w:id="249" w:author="Interdigital" w:date="2021-04-27T14:59:00Z">
              <w:r w:rsidR="001C2C7E">
                <w:rPr>
                  <w:rFonts w:eastAsiaTheme="minorEastAsia" w:cs="Arial"/>
                </w:rPr>
                <w:t xml:space="preserve">since it </w:t>
              </w:r>
            </w:ins>
            <w:ins w:id="250" w:author="Interdigital" w:date="2021-04-27T14:48:00Z">
              <w:r>
                <w:rPr>
                  <w:rFonts w:eastAsiaTheme="minorEastAsia" w:cs="Arial"/>
                </w:rPr>
                <w:t>depends on the services each remote UE uses.  In addition, this may</w:t>
              </w:r>
            </w:ins>
            <w:ins w:id="251" w:author="Interdigital" w:date="2021-04-27T14:49:00Z">
              <w:r>
                <w:rPr>
                  <w:rFonts w:eastAsiaTheme="minorEastAsia" w:cs="Arial"/>
                </w:rPr>
                <w:t xml:space="preserve"> require large</w:t>
              </w:r>
            </w:ins>
            <w:ins w:id="252" w:author="Interdigital" w:date="2021-04-27T14:59:00Z">
              <w:r w:rsidR="001C2C7E">
                <w:rPr>
                  <w:rFonts w:eastAsiaTheme="minorEastAsia" w:cs="Arial"/>
                </w:rPr>
                <w:t>r</w:t>
              </w:r>
            </w:ins>
            <w:ins w:id="253"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254" w:author="Qualcomm - Peng Cheng" w:date="2021-04-28T09:33:00Z"/>
        </w:trPr>
        <w:tc>
          <w:tcPr>
            <w:tcW w:w="1809" w:type="dxa"/>
          </w:tcPr>
          <w:p w14:paraId="12CD9DDA" w14:textId="2042CFBA" w:rsidR="003A5142" w:rsidRDefault="003A5142" w:rsidP="003A5142">
            <w:pPr>
              <w:jc w:val="center"/>
              <w:rPr>
                <w:ins w:id="255" w:author="Qualcomm - Peng Cheng" w:date="2021-04-28T09:33:00Z"/>
                <w:rFonts w:cs="Arial"/>
              </w:rPr>
            </w:pPr>
            <w:ins w:id="256" w:author="Qualcomm - Peng Cheng" w:date="2021-04-28T09:33:00Z">
              <w:r>
                <w:rPr>
                  <w:rFonts w:cs="Arial"/>
                </w:rPr>
                <w:t>Qualcomm</w:t>
              </w:r>
            </w:ins>
          </w:p>
        </w:tc>
        <w:tc>
          <w:tcPr>
            <w:tcW w:w="1985" w:type="dxa"/>
          </w:tcPr>
          <w:p w14:paraId="752D7216" w14:textId="3E27E6DD" w:rsidR="003A5142" w:rsidRDefault="003A5142" w:rsidP="003A5142">
            <w:pPr>
              <w:rPr>
                <w:ins w:id="257" w:author="Qualcomm - Peng Cheng" w:date="2021-04-28T09:33:00Z"/>
                <w:rFonts w:eastAsiaTheme="minorEastAsia" w:cs="Arial"/>
              </w:rPr>
            </w:pPr>
            <w:ins w:id="258"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259" w:author="Qualcomm - Peng Cheng" w:date="2021-04-28T09:33:00Z"/>
                <w:rFonts w:eastAsiaTheme="minorEastAsia" w:cs="Arial"/>
              </w:rPr>
            </w:pPr>
            <w:ins w:id="260"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0597C524" w:rsidR="00F25370" w:rsidRDefault="007C1DC3" w:rsidP="00CE516F">
            <w:pPr>
              <w:jc w:val="center"/>
              <w:rPr>
                <w:rFonts w:cs="Arial"/>
              </w:rPr>
            </w:pPr>
            <w:ins w:id="261" w:author="vivo(Jing)" w:date="2021-04-28T10:35:00Z">
              <w:r>
                <w:rPr>
                  <w:rFonts w:cs="Arial"/>
                </w:rPr>
                <w:t>vivo</w:t>
              </w:r>
            </w:ins>
          </w:p>
        </w:tc>
        <w:tc>
          <w:tcPr>
            <w:tcW w:w="1985" w:type="dxa"/>
          </w:tcPr>
          <w:p w14:paraId="0344D941" w14:textId="556B4615" w:rsidR="00F25370" w:rsidRDefault="007C1DC3" w:rsidP="00CE516F">
            <w:pPr>
              <w:rPr>
                <w:rFonts w:eastAsia="DengXian" w:cs="Arial"/>
              </w:rPr>
            </w:pPr>
            <w:proofErr w:type="spellStart"/>
            <w:ins w:id="262" w:author="vivo(Jing)" w:date="2021-04-28T10:35:00Z">
              <w:r>
                <w:rPr>
                  <w:rFonts w:eastAsia="DengXian" w:cs="Arial"/>
                </w:rPr>
                <w:t>a</w:t>
              </w:r>
            </w:ins>
            <w:ins w:id="263" w:author="vivo(Jing)" w:date="2021-04-28T10:36:00Z">
              <w:r>
                <w:rPr>
                  <w:rFonts w:eastAsia="DengXian" w:cs="Arial"/>
                </w:rPr>
                <w:t>,d</w:t>
              </w:r>
            </w:ins>
            <w:proofErr w:type="spellEnd"/>
          </w:p>
        </w:tc>
        <w:tc>
          <w:tcPr>
            <w:tcW w:w="6045" w:type="dxa"/>
          </w:tcPr>
          <w:p w14:paraId="034F4232" w14:textId="1FDB46B0" w:rsidR="00F25370" w:rsidRDefault="007C1DC3" w:rsidP="00CE516F">
            <w:pPr>
              <w:rPr>
                <w:rFonts w:eastAsia="DengXian" w:cs="Arial"/>
              </w:rPr>
            </w:pPr>
            <w:ins w:id="264" w:author="vivo(Jing)" w:date="2021-04-28T10:35:00Z">
              <w:r>
                <w:rPr>
                  <w:rFonts w:eastAsia="DengXian" w:cs="Arial"/>
                </w:rPr>
                <w:t>The number of serving remote UE can be det</w:t>
              </w:r>
            </w:ins>
            <w:ins w:id="265" w:author="vivo(Jing)" w:date="2021-04-28T10:36:00Z">
              <w:r>
                <w:rPr>
                  <w:rFonts w:eastAsia="DengXian" w:cs="Arial"/>
                </w:rPr>
                <w:t>ermined by the remote UE ID but this is a relatively rough method compared to option-1.</w:t>
              </w:r>
            </w:ins>
            <w:ins w:id="266"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CE516F">
        <w:trPr>
          <w:ins w:id="267" w:author="张博源(Boyuan)" w:date="2021-04-28T12:46:00Z"/>
        </w:trPr>
        <w:tc>
          <w:tcPr>
            <w:tcW w:w="1809" w:type="dxa"/>
          </w:tcPr>
          <w:p w14:paraId="182BB30A" w14:textId="3DF8B888" w:rsidR="00B60CCF" w:rsidRDefault="00B60CCF" w:rsidP="00B60CCF">
            <w:pPr>
              <w:jc w:val="center"/>
              <w:rPr>
                <w:ins w:id="268" w:author="张博源(Boyuan)" w:date="2021-04-28T12:46:00Z"/>
                <w:rFonts w:cs="Arial"/>
              </w:rPr>
            </w:pPr>
            <w:ins w:id="269"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270" w:author="张博源(Boyuan)" w:date="2021-04-28T12:46:00Z"/>
                <w:rFonts w:eastAsia="DengXian" w:cs="Arial"/>
              </w:rPr>
            </w:pPr>
            <w:proofErr w:type="spellStart"/>
            <w:ins w:id="271" w:author="张博源(Boyuan)" w:date="2021-04-28T12:46:00Z">
              <w:r>
                <w:rPr>
                  <w:rFonts w:eastAsia="DengXian" w:cs="Arial"/>
                </w:rPr>
                <w:t>a,d</w:t>
              </w:r>
              <w:proofErr w:type="spellEnd"/>
            </w:ins>
          </w:p>
        </w:tc>
        <w:tc>
          <w:tcPr>
            <w:tcW w:w="6045" w:type="dxa"/>
          </w:tcPr>
          <w:p w14:paraId="0952DA49" w14:textId="77777777" w:rsidR="00B60CCF" w:rsidRDefault="00B60CCF" w:rsidP="00B60CCF">
            <w:pPr>
              <w:rPr>
                <w:ins w:id="272" w:author="张博源(Boyuan)" w:date="2021-04-28T12:46:00Z"/>
                <w:rFonts w:eastAsiaTheme="minorEastAsia" w:cs="Arial"/>
              </w:rPr>
            </w:pPr>
            <w:proofErr w:type="gramStart"/>
            <w:ins w:id="273" w:author="张博源(Boyuan)" w:date="2021-04-28T12:46:00Z">
              <w:r>
                <w:rPr>
                  <w:rFonts w:eastAsiaTheme="minorEastAsia" w:cs="Arial"/>
                </w:rPr>
                <w:t>b</w:t>
              </w:r>
              <w:proofErr w:type="gramEnd"/>
              <w:r>
                <w:rPr>
                  <w:rFonts w:eastAsiaTheme="minorEastAsia" w:cs="Arial"/>
                </w:rPr>
                <w:t>: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274" w:author="张博源(Boyuan)" w:date="2021-04-28T12:46:00Z"/>
                <w:rFonts w:eastAsiaTheme="minorEastAsia" w:cs="Arial"/>
              </w:rPr>
            </w:pPr>
          </w:p>
          <w:p w14:paraId="186A8445" w14:textId="77777777" w:rsidR="00B60CCF" w:rsidRDefault="00B60CCF" w:rsidP="00B60CCF">
            <w:pPr>
              <w:rPr>
                <w:ins w:id="275" w:author="张博源(Boyuan)" w:date="2021-04-28T12:46:00Z"/>
                <w:rFonts w:eastAsiaTheme="minorEastAsia" w:cs="Arial"/>
              </w:rPr>
            </w:pPr>
            <w:proofErr w:type="gramStart"/>
            <w:ins w:id="276" w:author="张博源(Boyuan)" w:date="2021-04-28T12:46:00Z">
              <w:r>
                <w:rPr>
                  <w:rFonts w:eastAsiaTheme="minorEastAsia" w:cs="Arial"/>
                </w:rPr>
                <w:t>c</w:t>
              </w:r>
              <w:proofErr w:type="gramEnd"/>
              <w:r>
                <w:rPr>
                  <w:rFonts w:eastAsiaTheme="minorEastAsia" w:cs="Arial"/>
                </w:rPr>
                <w:t>: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277" w:author="张博源(Boyuan)" w:date="2021-04-28T12:46:00Z"/>
                <w:rFonts w:eastAsiaTheme="minorEastAsia" w:cs="Arial"/>
              </w:rPr>
            </w:pPr>
          </w:p>
          <w:p w14:paraId="558432DE" w14:textId="08CB876F" w:rsidR="00B60CCF" w:rsidRDefault="00B60CCF" w:rsidP="00B60CCF">
            <w:pPr>
              <w:rPr>
                <w:ins w:id="278" w:author="张博源(Boyuan)" w:date="2021-04-28T12:46:00Z"/>
                <w:rFonts w:eastAsia="DengXian" w:cs="Arial"/>
              </w:rPr>
            </w:pPr>
            <w:proofErr w:type="gramStart"/>
            <w:ins w:id="279" w:author="张博源(Boyuan)" w:date="2021-04-28T12:46:00Z">
              <w:r>
                <w:rPr>
                  <w:rFonts w:eastAsiaTheme="minorEastAsia" w:cs="Arial"/>
                </w:rPr>
                <w:t>f</w:t>
              </w:r>
              <w:proofErr w:type="gramEnd"/>
              <w:r>
                <w:rPr>
                  <w:rFonts w:eastAsiaTheme="minorEastAsia" w:cs="Arial"/>
                </w:rPr>
                <w:t>: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CE516F">
        <w:trPr>
          <w:ins w:id="280" w:author="Nokia (GWO)2" w:date="2021-04-28T08:06:00Z"/>
        </w:trPr>
        <w:tc>
          <w:tcPr>
            <w:tcW w:w="1809" w:type="dxa"/>
          </w:tcPr>
          <w:p w14:paraId="766CD256" w14:textId="36C57037" w:rsidR="006F7AA2" w:rsidRDefault="006F7AA2" w:rsidP="00B60CCF">
            <w:pPr>
              <w:jc w:val="center"/>
              <w:rPr>
                <w:ins w:id="281" w:author="Nokia (GWO)2" w:date="2021-04-28T08:06:00Z"/>
                <w:rFonts w:cs="Arial"/>
              </w:rPr>
            </w:pPr>
            <w:ins w:id="282" w:author="Nokia (GWO)2" w:date="2021-04-28T08:06:00Z">
              <w:r>
                <w:rPr>
                  <w:rFonts w:cs="Arial"/>
                </w:rPr>
                <w:lastRenderedPageBreak/>
                <w:t>Nokia</w:t>
              </w:r>
            </w:ins>
          </w:p>
        </w:tc>
        <w:tc>
          <w:tcPr>
            <w:tcW w:w="1985" w:type="dxa"/>
          </w:tcPr>
          <w:p w14:paraId="47CE365C" w14:textId="5F3E523D" w:rsidR="006F7AA2" w:rsidRDefault="00B701EA" w:rsidP="00B60CCF">
            <w:pPr>
              <w:rPr>
                <w:ins w:id="283" w:author="Nokia (GWO)2" w:date="2021-04-28T08:06:00Z"/>
                <w:rFonts w:eastAsia="DengXian" w:cs="Arial"/>
              </w:rPr>
            </w:pPr>
            <w:ins w:id="284" w:author="Nokia (GWO)2" w:date="2021-04-28T08:15:00Z">
              <w:r>
                <w:rPr>
                  <w:rFonts w:eastAsia="DengXian" w:cs="Arial"/>
                </w:rPr>
                <w:t>a</w:t>
              </w:r>
            </w:ins>
            <w:ins w:id="285" w:author="Nokia (GWO)2" w:date="2021-04-28T08:06:00Z">
              <w:r w:rsidR="006F7AA2">
                <w:rPr>
                  <w:rFonts w:eastAsia="DengXian" w:cs="Arial"/>
                </w:rPr>
                <w:t>, c, d, f</w:t>
              </w:r>
            </w:ins>
          </w:p>
        </w:tc>
        <w:tc>
          <w:tcPr>
            <w:tcW w:w="6045" w:type="dxa"/>
          </w:tcPr>
          <w:p w14:paraId="4D0850D8" w14:textId="08A60C0B" w:rsidR="006F7AA2" w:rsidRDefault="006F7AA2" w:rsidP="00B60CCF">
            <w:pPr>
              <w:rPr>
                <w:ins w:id="286" w:author="Nokia (GWO)2" w:date="2021-04-28T08:06:00Z"/>
                <w:rFonts w:eastAsiaTheme="minorEastAsia" w:cs="Arial"/>
              </w:rPr>
            </w:pPr>
            <w:ins w:id="287" w:author="Nokia (GWO)2" w:date="2021-04-28T08:06:00Z">
              <w:r>
                <w:rPr>
                  <w:rFonts w:eastAsiaTheme="minorEastAsia" w:cs="Arial"/>
                </w:rPr>
                <w:t>This option has similar issues as option 1</w:t>
              </w:r>
            </w:ins>
            <w:ins w:id="288" w:author="Nokia (GWO)2" w:date="2021-04-28T08:07:00Z">
              <w:r>
                <w:rPr>
                  <w:rFonts w:eastAsiaTheme="minorEastAsia" w:cs="Arial"/>
                </w:rPr>
                <w:t>,</w:t>
              </w:r>
            </w:ins>
            <w:ins w:id="289" w:author="Nokia (GWO)2" w:date="2021-04-28T08:06:00Z">
              <w:r>
                <w:rPr>
                  <w:rFonts w:eastAsiaTheme="minorEastAsia" w:cs="Arial"/>
                </w:rPr>
                <w:t xml:space="preserve"> and thus our view is that it does not meet b) and e)</w:t>
              </w:r>
            </w:ins>
          </w:p>
        </w:tc>
      </w:tr>
      <w:tr w:rsidR="001251F2" w14:paraId="4C1CFEB2" w14:textId="77777777" w:rsidTr="00CE516F">
        <w:trPr>
          <w:ins w:id="290" w:author="Srinivasan, Nithin" w:date="2021-05-03T11:52:00Z"/>
        </w:trPr>
        <w:tc>
          <w:tcPr>
            <w:tcW w:w="1809" w:type="dxa"/>
          </w:tcPr>
          <w:p w14:paraId="49F342B8" w14:textId="3EE77F38" w:rsidR="001251F2" w:rsidRDefault="001251F2" w:rsidP="00B60CCF">
            <w:pPr>
              <w:jc w:val="center"/>
              <w:rPr>
                <w:ins w:id="291" w:author="Srinivasan, Nithin" w:date="2021-05-03T11:52:00Z"/>
                <w:rFonts w:cs="Arial"/>
              </w:rPr>
            </w:pPr>
            <w:proofErr w:type="spellStart"/>
            <w:ins w:id="292" w:author="Srinivasan, Nithin" w:date="2021-05-03T11:52:00Z">
              <w:r>
                <w:rPr>
                  <w:rFonts w:cs="Arial"/>
                </w:rPr>
                <w:t>Fraunhofer</w:t>
              </w:r>
              <w:proofErr w:type="spellEnd"/>
            </w:ins>
          </w:p>
        </w:tc>
        <w:tc>
          <w:tcPr>
            <w:tcW w:w="1985" w:type="dxa"/>
          </w:tcPr>
          <w:p w14:paraId="145365B6" w14:textId="2F16F7FE" w:rsidR="001251F2" w:rsidRDefault="000D2515" w:rsidP="00B60CCF">
            <w:pPr>
              <w:rPr>
                <w:ins w:id="293" w:author="Srinivasan, Nithin" w:date="2021-05-03T11:52:00Z"/>
                <w:rFonts w:eastAsia="DengXian" w:cs="Arial"/>
              </w:rPr>
            </w:pPr>
            <w:ins w:id="294"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295" w:author="Srinivasan, Nithin" w:date="2021-05-03T11:52:00Z"/>
                <w:rFonts w:eastAsiaTheme="minorEastAsia" w:cs="Arial"/>
              </w:rPr>
            </w:pPr>
            <w:ins w:id="296" w:author="Srinivasan, Nithin" w:date="2021-05-03T11:53:00Z">
              <w:r>
                <w:rPr>
                  <w:rFonts w:eastAsiaTheme="minorEastAsia" w:cs="Arial"/>
                </w:rPr>
                <w:t>Similar to Option 1 using this option in a standalone manner might not be useful</w:t>
              </w:r>
            </w:ins>
            <w:ins w:id="297" w:author="Srinivasan, Nithin" w:date="2021-05-03T11:55:00Z">
              <w:r w:rsidR="00DA10EC">
                <w:rPr>
                  <w:rFonts w:eastAsiaTheme="minorEastAsia" w:cs="Arial"/>
                </w:rPr>
                <w:t>. In addition, potentially estimating the load just based on the number of UE(s) being served could be misleading</w:t>
              </w:r>
            </w:ins>
            <w:ins w:id="298" w:author="Srinivasan, Nithin" w:date="2021-05-03T11:56:00Z">
              <w:r w:rsidR="00F43462">
                <w:rPr>
                  <w:rFonts w:eastAsiaTheme="minorEastAsia" w:cs="Arial"/>
                </w:rPr>
                <w:t xml:space="preserve">. </w:t>
              </w:r>
            </w:ins>
          </w:p>
        </w:tc>
      </w:tr>
      <w:tr w:rsidR="00A7142B" w14:paraId="64EC212E" w14:textId="77777777" w:rsidTr="00CE516F">
        <w:tc>
          <w:tcPr>
            <w:tcW w:w="1809" w:type="dxa"/>
          </w:tcPr>
          <w:p w14:paraId="354A8944" w14:textId="51C1CB6F" w:rsidR="00A7142B" w:rsidRPr="00A7142B" w:rsidRDefault="00A7142B" w:rsidP="00B60CCF">
            <w:pPr>
              <w:jc w:val="center"/>
              <w:rPr>
                <w:rFonts w:eastAsia="맑은 고딕" w:cs="Arial" w:hint="eastAsia"/>
                <w:lang w:eastAsia="ko-KR"/>
              </w:rPr>
            </w:pPr>
            <w:r>
              <w:rPr>
                <w:rFonts w:eastAsia="맑은 고딕" w:cs="Arial" w:hint="eastAsia"/>
                <w:lang w:eastAsia="ko-KR"/>
              </w:rPr>
              <w:t>LG</w:t>
            </w:r>
          </w:p>
        </w:tc>
        <w:tc>
          <w:tcPr>
            <w:tcW w:w="1985" w:type="dxa"/>
          </w:tcPr>
          <w:p w14:paraId="0780CD5F" w14:textId="19BADA91" w:rsidR="00A7142B" w:rsidRPr="005B2C2B" w:rsidRDefault="005B2C2B" w:rsidP="00B60CCF">
            <w:pPr>
              <w:rPr>
                <w:rFonts w:eastAsia="맑은 고딕" w:cs="Arial" w:hint="eastAsia"/>
                <w:lang w:eastAsia="ko-KR"/>
              </w:rPr>
            </w:pPr>
            <w:r>
              <w:rPr>
                <w:rFonts w:eastAsia="맑은 고딕" w:cs="Arial"/>
                <w:lang w:eastAsia="ko-KR"/>
              </w:rPr>
              <w:t>a, c, d</w:t>
            </w:r>
          </w:p>
        </w:tc>
        <w:tc>
          <w:tcPr>
            <w:tcW w:w="6045" w:type="dxa"/>
          </w:tcPr>
          <w:p w14:paraId="73537CEA" w14:textId="1B0FA370" w:rsidR="00A7142B" w:rsidRPr="004D70C6" w:rsidRDefault="004D70C6" w:rsidP="004D70C6">
            <w:pPr>
              <w:rPr>
                <w:rFonts w:eastAsia="맑은 고딕" w:cs="Arial" w:hint="eastAsia"/>
                <w:lang w:eastAsia="ko-KR"/>
              </w:rPr>
            </w:pPr>
            <w:r w:rsidRPr="004D70C6">
              <w:rPr>
                <w:rFonts w:eastAsia="맑은 고딕" w:cs="Arial"/>
                <w:lang w:eastAsia="ko-KR"/>
              </w:rPr>
              <w:t>Same as the Option1 case. Option 3 is simple, but it cannot reflect the load of relay UE. It has a possibility of the wrong estimation for relay load.</w:t>
            </w: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9"/>
        <w:numPr>
          <w:ilvl w:val="0"/>
          <w:numId w:val="35"/>
        </w:numPr>
        <w:rPr>
          <w:lang w:eastAsia="en-US"/>
        </w:rPr>
      </w:pPr>
      <w:r>
        <w:rPr>
          <w:lang w:eastAsia="en-US"/>
        </w:rPr>
        <w:t>Simple and easy to compute</w:t>
      </w:r>
    </w:p>
    <w:p w14:paraId="412CBA46" w14:textId="77777777" w:rsidR="00E701EB" w:rsidRPr="00E701EB" w:rsidRDefault="00E701EB" w:rsidP="00E701EB">
      <w:pPr>
        <w:pStyle w:val="af9"/>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9"/>
        <w:numPr>
          <w:ilvl w:val="0"/>
          <w:numId w:val="35"/>
        </w:numPr>
        <w:rPr>
          <w:lang w:eastAsia="en-US"/>
        </w:rPr>
      </w:pPr>
      <w:r>
        <w:rPr>
          <w:lang w:eastAsia="en-US"/>
        </w:rPr>
        <w:t>Small spec change</w:t>
      </w:r>
    </w:p>
    <w:p w14:paraId="5EC106B2" w14:textId="3020B536" w:rsidR="00E701EB" w:rsidRPr="00D258D2" w:rsidRDefault="00E701EB" w:rsidP="00E701EB">
      <w:pPr>
        <w:pStyle w:val="af9"/>
        <w:numPr>
          <w:ilvl w:val="0"/>
          <w:numId w:val="35"/>
        </w:numPr>
        <w:rPr>
          <w:lang w:eastAsia="en-US"/>
        </w:rPr>
      </w:pPr>
      <w:r>
        <w:rPr>
          <w:lang w:val="en-US" w:eastAsia="en-US"/>
        </w:rPr>
        <w:t>low signaling overhead</w:t>
      </w:r>
    </w:p>
    <w:p w14:paraId="71D4B407" w14:textId="03ABBEC2" w:rsidR="00D258D2" w:rsidRDefault="00D258D2" w:rsidP="00E701EB">
      <w:pPr>
        <w:pStyle w:val="af9"/>
        <w:numPr>
          <w:ilvl w:val="0"/>
          <w:numId w:val="35"/>
        </w:numPr>
        <w:rPr>
          <w:lang w:eastAsia="en-US"/>
        </w:rPr>
      </w:pPr>
      <w:r>
        <w:rPr>
          <w:lang w:val="en-US" w:eastAsia="en-US"/>
        </w:rPr>
        <w:t>other</w:t>
      </w:r>
      <w:ins w:id="29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9"/>
        <w:numPr>
          <w:ilvl w:val="0"/>
          <w:numId w:val="35"/>
        </w:numPr>
        <w:rPr>
          <w:ins w:id="300" w:author="张博源(Boyuan)" w:date="2021-04-28T12:45:00Z"/>
          <w:lang w:eastAsia="en-US"/>
        </w:rPr>
      </w:pPr>
      <w:ins w:id="301"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302"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303" w:author="Ericsson" w:date="2021-04-26T10:03:00Z">
              <w:r>
                <w:rPr>
                  <w:rFonts w:eastAsiaTheme="minorEastAsia" w:cs="Arial"/>
                </w:rPr>
                <w:t>a, b</w:t>
              </w:r>
            </w:ins>
            <w:ins w:id="304" w:author="Ericsson" w:date="2021-04-26T10:04:00Z">
              <w:r>
                <w:rPr>
                  <w:rFonts w:eastAsiaTheme="minorEastAsia" w:cs="Arial"/>
                </w:rPr>
                <w:t xml:space="preserve">, </w:t>
              </w:r>
            </w:ins>
            <w:ins w:id="305"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proofErr w:type="spellStart"/>
            <w:ins w:id="306" w:author="Interdigital" w:date="2021-04-27T12:19:00Z">
              <w:r>
                <w:rPr>
                  <w:rFonts w:cs="Arial"/>
                </w:rPr>
                <w:t>InterDigital</w:t>
              </w:r>
            </w:ins>
            <w:proofErr w:type="spellEnd"/>
          </w:p>
        </w:tc>
        <w:tc>
          <w:tcPr>
            <w:tcW w:w="1985" w:type="dxa"/>
          </w:tcPr>
          <w:p w14:paraId="337133E2" w14:textId="60ADB292" w:rsidR="00F25370" w:rsidRDefault="000D0F4F" w:rsidP="00CE516F">
            <w:pPr>
              <w:rPr>
                <w:rFonts w:eastAsiaTheme="minorEastAsia" w:cs="Arial"/>
              </w:rPr>
            </w:pPr>
            <w:ins w:id="307" w:author="Interdigital" w:date="2021-04-27T12:20:00Z">
              <w:r>
                <w:rPr>
                  <w:rFonts w:eastAsiaTheme="minorEastAsia" w:cs="Arial"/>
                </w:rPr>
                <w:t>b</w:t>
              </w:r>
            </w:ins>
            <w:ins w:id="308"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309" w:author="Interdigital" w:date="2021-04-27T14:53:00Z">
              <w:r>
                <w:rPr>
                  <w:rFonts w:eastAsiaTheme="minorEastAsia" w:cs="Arial"/>
                </w:rPr>
                <w:t>While this achieves b, w</w:t>
              </w:r>
            </w:ins>
            <w:ins w:id="310" w:author="Interdigital" w:date="2021-04-27T14:50:00Z">
              <w:r>
                <w:rPr>
                  <w:rFonts w:eastAsiaTheme="minorEastAsia" w:cs="Arial"/>
                </w:rPr>
                <w:t xml:space="preserve">e see some challenges </w:t>
              </w:r>
            </w:ins>
            <w:ins w:id="311" w:author="Interdigital" w:date="2021-04-27T14:51:00Z">
              <w:r>
                <w:rPr>
                  <w:rFonts w:eastAsiaTheme="minorEastAsia" w:cs="Arial"/>
                </w:rPr>
                <w:t xml:space="preserve">with how to compute the bit rate </w:t>
              </w:r>
            </w:ins>
            <w:ins w:id="312" w:author="Interdigital" w:date="2021-04-27T14:53:00Z">
              <w:r>
                <w:rPr>
                  <w:rFonts w:eastAsiaTheme="minorEastAsia" w:cs="Arial"/>
                </w:rPr>
                <w:t xml:space="preserve">at the relay </w:t>
              </w:r>
            </w:ins>
            <w:ins w:id="313" w:author="Interdigital" w:date="2021-04-27T14:52:00Z">
              <w:r>
                <w:rPr>
                  <w:rFonts w:eastAsiaTheme="minorEastAsia" w:cs="Arial"/>
                </w:rPr>
                <w:t>and how to specify it with minimal impacts.</w:t>
              </w:r>
            </w:ins>
            <w:ins w:id="314" w:author="Interdigital" w:date="2021-04-27T14:54:00Z">
              <w:r>
                <w:rPr>
                  <w:rFonts w:eastAsiaTheme="minorEastAsia" w:cs="Arial"/>
                </w:rPr>
                <w:t xml:space="preserve">  </w:t>
              </w:r>
            </w:ins>
          </w:p>
        </w:tc>
      </w:tr>
      <w:tr w:rsidR="00247B0C" w14:paraId="578911C0" w14:textId="77777777" w:rsidTr="00CE516F">
        <w:trPr>
          <w:ins w:id="315" w:author="Qualcomm - Peng Cheng" w:date="2021-04-28T09:34:00Z"/>
        </w:trPr>
        <w:tc>
          <w:tcPr>
            <w:tcW w:w="1809" w:type="dxa"/>
          </w:tcPr>
          <w:p w14:paraId="4C793858" w14:textId="2EBEDCCC" w:rsidR="00247B0C" w:rsidRDefault="00247B0C" w:rsidP="00247B0C">
            <w:pPr>
              <w:jc w:val="center"/>
              <w:rPr>
                <w:ins w:id="316" w:author="Qualcomm - Peng Cheng" w:date="2021-04-28T09:34:00Z"/>
                <w:rFonts w:cs="Arial"/>
              </w:rPr>
            </w:pPr>
            <w:ins w:id="317" w:author="Qualcomm - Peng Cheng" w:date="2021-04-28T09:34:00Z">
              <w:r>
                <w:rPr>
                  <w:rFonts w:cs="Arial"/>
                </w:rPr>
                <w:t>Qualcomm</w:t>
              </w:r>
            </w:ins>
          </w:p>
        </w:tc>
        <w:tc>
          <w:tcPr>
            <w:tcW w:w="1985" w:type="dxa"/>
          </w:tcPr>
          <w:p w14:paraId="617370A4" w14:textId="7F318A58" w:rsidR="00247B0C" w:rsidRDefault="00FC69A8" w:rsidP="00247B0C">
            <w:pPr>
              <w:rPr>
                <w:ins w:id="318" w:author="Qualcomm - Peng Cheng" w:date="2021-04-28T09:34:00Z"/>
                <w:rFonts w:eastAsiaTheme="minorEastAsia" w:cs="Arial"/>
              </w:rPr>
            </w:pPr>
            <w:ins w:id="319"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320" w:author="Qualcomm - Peng Cheng" w:date="2021-04-28T09:34:00Z"/>
                <w:rFonts w:eastAsiaTheme="minorEastAsia" w:cs="Arial"/>
              </w:rPr>
            </w:pPr>
            <w:ins w:id="321"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322" w:author="Qualcomm - Peng Cheng" w:date="2021-04-28T09:34:00Z"/>
                <w:rFonts w:eastAsiaTheme="minorEastAsia" w:cs="Arial"/>
              </w:rPr>
            </w:pPr>
          </w:p>
          <w:p w14:paraId="1067719E" w14:textId="77777777" w:rsidR="00247B0C" w:rsidRDefault="00247B0C" w:rsidP="00247B0C">
            <w:pPr>
              <w:rPr>
                <w:ins w:id="323" w:author="Qualcomm - Peng Cheng" w:date="2021-04-28T09:34:00Z"/>
                <w:rFonts w:cs="Arial"/>
              </w:rPr>
            </w:pPr>
            <w:ins w:id="324"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9"/>
              <w:numPr>
                <w:ilvl w:val="0"/>
                <w:numId w:val="37"/>
              </w:numPr>
              <w:rPr>
                <w:ins w:id="325" w:author="Qualcomm - Peng Cheng" w:date="2021-04-28T09:34:00Z"/>
                <w:rFonts w:eastAsiaTheme="minorEastAsia" w:cs="Arial"/>
              </w:rPr>
            </w:pPr>
            <w:ins w:id="326"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9"/>
              <w:numPr>
                <w:ilvl w:val="0"/>
                <w:numId w:val="37"/>
              </w:numPr>
              <w:rPr>
                <w:ins w:id="327" w:author="Qualcomm - Peng Cheng" w:date="2021-04-28T09:34:00Z"/>
                <w:rFonts w:eastAsiaTheme="minorEastAsia" w:cs="Arial"/>
              </w:rPr>
            </w:pPr>
            <w:ins w:id="328"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9"/>
              <w:numPr>
                <w:ilvl w:val="0"/>
                <w:numId w:val="37"/>
              </w:numPr>
              <w:rPr>
                <w:ins w:id="329" w:author="Qualcomm - Peng Cheng" w:date="2021-04-28T09:34:00Z"/>
                <w:rFonts w:eastAsiaTheme="minorEastAsia" w:cs="Arial"/>
              </w:rPr>
            </w:pPr>
            <w:ins w:id="330"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57BA4388" w:rsidR="00F25370" w:rsidRDefault="007C1DC3" w:rsidP="00CE516F">
            <w:pPr>
              <w:jc w:val="center"/>
              <w:rPr>
                <w:rFonts w:cs="Arial"/>
              </w:rPr>
            </w:pPr>
            <w:ins w:id="331" w:author="vivo(Jing)" w:date="2021-04-28T10:38:00Z">
              <w:r>
                <w:rPr>
                  <w:rFonts w:cs="Arial"/>
                </w:rPr>
                <w:t>vivo</w:t>
              </w:r>
            </w:ins>
          </w:p>
        </w:tc>
        <w:tc>
          <w:tcPr>
            <w:tcW w:w="1985" w:type="dxa"/>
          </w:tcPr>
          <w:p w14:paraId="6A7AF237" w14:textId="425FF492" w:rsidR="00F25370" w:rsidRDefault="007C1DC3" w:rsidP="00CE516F">
            <w:pPr>
              <w:rPr>
                <w:rFonts w:eastAsia="DengXian" w:cs="Arial"/>
              </w:rPr>
            </w:pPr>
            <w:ins w:id="332"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333" w:author="vivo(Jing)" w:date="2021-04-28T10:38:00Z">
              <w:r>
                <w:rPr>
                  <w:rFonts w:eastAsia="DengXian" w:cs="Arial"/>
                </w:rPr>
                <w:t xml:space="preserve">Similar view as Qualcomm. The </w:t>
              </w:r>
            </w:ins>
            <w:ins w:id="334" w:author="vivo(Jing)" w:date="2021-04-28T10:39:00Z">
              <w:r>
                <w:rPr>
                  <w:rFonts w:eastAsia="DengXian" w:cs="Arial"/>
                </w:rPr>
                <w:t xml:space="preserve">formula should be first </w:t>
              </w:r>
            </w:ins>
            <w:ins w:id="335" w:author="vivo(Jing)" w:date="2021-04-28T10:40:00Z">
              <w:r>
                <w:rPr>
                  <w:rFonts w:eastAsia="DengXian" w:cs="Arial"/>
                </w:rPr>
                <w:t>provided for companies to review, otherwise there is no need to consider a factor which is actually hard to compute.</w:t>
              </w:r>
            </w:ins>
            <w:ins w:id="336" w:author="vivo(Jing)" w:date="2021-04-28T10:38:00Z">
              <w:r>
                <w:rPr>
                  <w:rFonts w:eastAsia="DengXian" w:cs="Arial"/>
                </w:rPr>
                <w:t xml:space="preserve"> </w:t>
              </w:r>
            </w:ins>
          </w:p>
        </w:tc>
      </w:tr>
      <w:tr w:rsidR="00B60CCF" w14:paraId="356D019E" w14:textId="77777777" w:rsidTr="00CE516F">
        <w:trPr>
          <w:ins w:id="337" w:author="张博源(Boyuan)" w:date="2021-04-28T12:47:00Z"/>
        </w:trPr>
        <w:tc>
          <w:tcPr>
            <w:tcW w:w="1809" w:type="dxa"/>
          </w:tcPr>
          <w:p w14:paraId="22A377BC" w14:textId="4B1F091C" w:rsidR="00B60CCF" w:rsidRDefault="00B60CCF" w:rsidP="00B60CCF">
            <w:pPr>
              <w:jc w:val="center"/>
              <w:rPr>
                <w:ins w:id="338" w:author="张博源(Boyuan)" w:date="2021-04-28T12:47:00Z"/>
                <w:rFonts w:cs="Arial"/>
              </w:rPr>
            </w:pPr>
            <w:ins w:id="339" w:author="张博源(Boyuan)" w:date="2021-04-28T12:47:00Z">
              <w:r>
                <w:rPr>
                  <w:rFonts w:cs="Arial"/>
                </w:rPr>
                <w:t>OPPO</w:t>
              </w:r>
            </w:ins>
          </w:p>
        </w:tc>
        <w:tc>
          <w:tcPr>
            <w:tcW w:w="1985" w:type="dxa"/>
          </w:tcPr>
          <w:p w14:paraId="743524F6" w14:textId="0880CDA1" w:rsidR="00B60CCF" w:rsidRDefault="00B60CCF" w:rsidP="00B60CCF">
            <w:pPr>
              <w:rPr>
                <w:ins w:id="340" w:author="张博源(Boyuan)" w:date="2021-04-28T12:47:00Z"/>
                <w:rFonts w:eastAsia="DengXian" w:cs="Arial"/>
              </w:rPr>
            </w:pPr>
            <w:ins w:id="341"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af9"/>
              <w:numPr>
                <w:ilvl w:val="0"/>
                <w:numId w:val="38"/>
              </w:numPr>
              <w:rPr>
                <w:ins w:id="342" w:author="张博源(Boyuan)" w:date="2021-04-28T12:47:00Z"/>
                <w:rFonts w:eastAsiaTheme="minorEastAsia" w:cs="Arial"/>
              </w:rPr>
            </w:pPr>
            <w:ins w:id="343"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w:t>
              </w:r>
              <w:proofErr w:type="spellStart"/>
              <w:r w:rsidRPr="003065D6">
                <w:rPr>
                  <w:rFonts w:eastAsiaTheme="minorEastAsia" w:cs="Arial"/>
                </w:rPr>
                <w:t>sidelink</w:t>
              </w:r>
              <w:proofErr w:type="spellEnd"/>
              <w:r w:rsidRPr="003065D6">
                <w:rPr>
                  <w:rFonts w:eastAsiaTheme="minorEastAsia" w:cs="Arial"/>
                </w:rPr>
                <w:t xml:space="preserve">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af9"/>
              <w:numPr>
                <w:ilvl w:val="0"/>
                <w:numId w:val="38"/>
              </w:numPr>
              <w:rPr>
                <w:ins w:id="344" w:author="张博源(Boyuan)" w:date="2021-04-28T12:47:00Z"/>
                <w:rFonts w:eastAsiaTheme="minorEastAsia" w:cs="Arial"/>
              </w:rPr>
            </w:pPr>
            <w:ins w:id="345"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9"/>
              <w:numPr>
                <w:ilvl w:val="0"/>
                <w:numId w:val="38"/>
              </w:numPr>
              <w:rPr>
                <w:ins w:id="346" w:author="张博源(Boyuan)" w:date="2021-04-28T12:47:00Z"/>
                <w:rFonts w:eastAsiaTheme="minorEastAsia" w:cs="Arial"/>
              </w:rPr>
            </w:pPr>
            <w:ins w:id="347"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9"/>
              <w:numPr>
                <w:ilvl w:val="0"/>
                <w:numId w:val="39"/>
              </w:numPr>
              <w:rPr>
                <w:ins w:id="348" w:author="张博源(Boyuan)" w:date="2021-04-28T12:47:00Z"/>
                <w:rFonts w:eastAsia="DengXian" w:cs="Arial"/>
              </w:rPr>
            </w:pPr>
            <w:proofErr w:type="gramStart"/>
            <w:ins w:id="349" w:author="张博源(Boyuan)" w:date="2021-04-28T12:47:00Z">
              <w:r w:rsidRPr="007E499C">
                <w:rPr>
                  <w:rFonts w:eastAsiaTheme="minorEastAsia" w:cs="Arial"/>
                </w:rPr>
                <w:t>the</w:t>
              </w:r>
              <w:proofErr w:type="gramEnd"/>
              <w:r w:rsidRPr="007E499C">
                <w:rPr>
                  <w:rFonts w:eastAsiaTheme="minorEastAsia" w:cs="Arial"/>
                </w:rPr>
                <w:t xml:space="preserv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 xml:space="preserve">In addition, the computation </w:t>
              </w:r>
              <w:r w:rsidRPr="003065D6">
                <w:rPr>
                  <w:rFonts w:eastAsiaTheme="minorEastAsia" w:cs="Arial"/>
                </w:rPr>
                <w:lastRenderedPageBreak/>
                <w:t>method cannot be purely decided in RAN2, instead, RAN1 should be consulted with.</w:t>
              </w:r>
            </w:ins>
          </w:p>
        </w:tc>
      </w:tr>
      <w:tr w:rsidR="006F7AA2" w14:paraId="2D30225D" w14:textId="77777777" w:rsidTr="00CE516F">
        <w:trPr>
          <w:ins w:id="350" w:author="Nokia (GWO)2" w:date="2021-04-28T08:07:00Z"/>
        </w:trPr>
        <w:tc>
          <w:tcPr>
            <w:tcW w:w="1809" w:type="dxa"/>
          </w:tcPr>
          <w:p w14:paraId="4DDD65AC" w14:textId="1D8F0C60" w:rsidR="006F7AA2" w:rsidRDefault="006F7AA2" w:rsidP="00B60CCF">
            <w:pPr>
              <w:jc w:val="center"/>
              <w:rPr>
                <w:ins w:id="351" w:author="Nokia (GWO)2" w:date="2021-04-28T08:07:00Z"/>
                <w:rFonts w:cs="Arial"/>
              </w:rPr>
            </w:pPr>
            <w:ins w:id="352" w:author="Nokia (GWO)2" w:date="2021-04-28T08:07:00Z">
              <w:r>
                <w:rPr>
                  <w:rFonts w:cs="Arial"/>
                </w:rPr>
                <w:lastRenderedPageBreak/>
                <w:t>Nokia</w:t>
              </w:r>
            </w:ins>
          </w:p>
        </w:tc>
        <w:tc>
          <w:tcPr>
            <w:tcW w:w="1985" w:type="dxa"/>
          </w:tcPr>
          <w:p w14:paraId="41925ED0" w14:textId="4032582E" w:rsidR="006F7AA2" w:rsidRDefault="00B701EA" w:rsidP="00B60CCF">
            <w:pPr>
              <w:rPr>
                <w:ins w:id="353" w:author="Nokia (GWO)2" w:date="2021-04-28T08:07:00Z"/>
                <w:rFonts w:eastAsia="DengXian" w:cs="Arial"/>
              </w:rPr>
            </w:pPr>
            <w:ins w:id="354" w:author="Nokia (GWO)2" w:date="2021-04-28T08:18:00Z">
              <w:r>
                <w:rPr>
                  <w:rFonts w:eastAsia="DengXian" w:cs="Arial"/>
                </w:rPr>
                <w:t>d</w:t>
              </w:r>
            </w:ins>
          </w:p>
        </w:tc>
        <w:tc>
          <w:tcPr>
            <w:tcW w:w="6045" w:type="dxa"/>
          </w:tcPr>
          <w:p w14:paraId="0391CB29" w14:textId="22C26488" w:rsidR="006F7AA2" w:rsidRPr="006F7AA2" w:rsidRDefault="006F7AA2" w:rsidP="006F7AA2">
            <w:pPr>
              <w:rPr>
                <w:ins w:id="355" w:author="Nokia (GWO)2" w:date="2021-04-28T08:08:00Z"/>
                <w:rFonts w:eastAsiaTheme="minorEastAsia" w:cs="Arial"/>
              </w:rPr>
            </w:pPr>
            <w:ins w:id="356"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357" w:author="Nokia (GWO)2" w:date="2021-04-28T08:07:00Z"/>
                <w:rFonts w:eastAsiaTheme="minorEastAsia" w:cs="Arial"/>
              </w:rPr>
            </w:pPr>
            <w:ins w:id="358"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CE516F">
        <w:trPr>
          <w:ins w:id="359" w:author="Srinivasan, Nithin" w:date="2021-05-03T11:59:00Z"/>
        </w:trPr>
        <w:tc>
          <w:tcPr>
            <w:tcW w:w="1809" w:type="dxa"/>
          </w:tcPr>
          <w:p w14:paraId="7DE81CE6" w14:textId="16C24299" w:rsidR="00CA4DCB" w:rsidRDefault="00CA4DCB" w:rsidP="00B60CCF">
            <w:pPr>
              <w:jc w:val="center"/>
              <w:rPr>
                <w:ins w:id="360" w:author="Srinivasan, Nithin" w:date="2021-05-03T11:59:00Z"/>
                <w:rFonts w:cs="Arial"/>
              </w:rPr>
            </w:pPr>
            <w:proofErr w:type="spellStart"/>
            <w:ins w:id="361" w:author="Srinivasan, Nithin" w:date="2021-05-03T11:59:00Z">
              <w:r>
                <w:rPr>
                  <w:rFonts w:cs="Arial"/>
                </w:rPr>
                <w:t>Fraunhofer</w:t>
              </w:r>
              <w:proofErr w:type="spellEnd"/>
            </w:ins>
          </w:p>
        </w:tc>
        <w:tc>
          <w:tcPr>
            <w:tcW w:w="1985" w:type="dxa"/>
          </w:tcPr>
          <w:p w14:paraId="4CA9AD6C" w14:textId="4015B738" w:rsidR="00CA4DCB" w:rsidRDefault="00CA4DCB" w:rsidP="00B60CCF">
            <w:pPr>
              <w:rPr>
                <w:ins w:id="362" w:author="Srinivasan, Nithin" w:date="2021-05-03T11:59:00Z"/>
                <w:rFonts w:eastAsia="DengXian" w:cs="Arial"/>
              </w:rPr>
            </w:pPr>
            <w:ins w:id="363"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364" w:author="Srinivasan, Nithin" w:date="2021-05-03T11:59:00Z"/>
                <w:rFonts w:eastAsiaTheme="minorEastAsia" w:cs="Arial"/>
              </w:rPr>
            </w:pPr>
            <w:ins w:id="365" w:author="Srinivasan, Nithin" w:date="2021-05-03T12:02:00Z">
              <w:r>
                <w:rPr>
                  <w:rFonts w:eastAsiaTheme="minorEastAsia" w:cs="Arial"/>
                </w:rPr>
                <w:t xml:space="preserve">More information is required to evaluate this criterion. </w:t>
              </w:r>
            </w:ins>
            <w:ins w:id="366"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CE516F">
        <w:tc>
          <w:tcPr>
            <w:tcW w:w="1809" w:type="dxa"/>
          </w:tcPr>
          <w:p w14:paraId="07618E96" w14:textId="327D1C8E" w:rsidR="007C1BCD" w:rsidRPr="007C1BCD" w:rsidRDefault="007C1BCD" w:rsidP="00B60CCF">
            <w:pPr>
              <w:jc w:val="center"/>
              <w:rPr>
                <w:rFonts w:eastAsia="맑은 고딕" w:cs="Arial" w:hint="eastAsia"/>
                <w:lang w:eastAsia="ko-KR"/>
              </w:rPr>
            </w:pPr>
            <w:r>
              <w:rPr>
                <w:rFonts w:eastAsia="맑은 고딕" w:cs="Arial" w:hint="eastAsia"/>
                <w:lang w:eastAsia="ko-KR"/>
              </w:rPr>
              <w:t>LG</w:t>
            </w:r>
          </w:p>
        </w:tc>
        <w:tc>
          <w:tcPr>
            <w:tcW w:w="1985" w:type="dxa"/>
          </w:tcPr>
          <w:p w14:paraId="44A7C2D8" w14:textId="4A57A9D1" w:rsidR="007C1BCD" w:rsidRPr="007C1BCD" w:rsidRDefault="007C1BCD" w:rsidP="00B60CCF">
            <w:pPr>
              <w:rPr>
                <w:rFonts w:eastAsia="맑은 고딕" w:cs="Arial" w:hint="eastAsia"/>
                <w:lang w:eastAsia="ko-KR"/>
              </w:rPr>
            </w:pPr>
            <w:r>
              <w:rPr>
                <w:rFonts w:eastAsia="맑은 고딕" w:cs="Arial"/>
                <w:lang w:eastAsia="ko-KR"/>
              </w:rPr>
              <w:t>b</w:t>
            </w:r>
          </w:p>
        </w:tc>
        <w:tc>
          <w:tcPr>
            <w:tcW w:w="6045" w:type="dxa"/>
          </w:tcPr>
          <w:p w14:paraId="72EAB4B4" w14:textId="5708DDE5" w:rsidR="007C1BCD" w:rsidRPr="007C1BCD" w:rsidRDefault="007C1BCD" w:rsidP="007C1BCD">
            <w:pPr>
              <w:rPr>
                <w:rFonts w:eastAsia="맑은 고딕" w:cs="Arial" w:hint="eastAsia"/>
                <w:lang w:eastAsia="ko-KR"/>
              </w:rPr>
            </w:pPr>
            <w:r w:rsidRPr="007C1BCD">
              <w:rPr>
                <w:rFonts w:eastAsia="맑은 고딕" w:cs="Arial"/>
                <w:lang w:eastAsia="ko-KR"/>
              </w:rPr>
              <w:t xml:space="preserve">Our answer is similar to option 2. </w:t>
            </w:r>
            <w:r>
              <w:rPr>
                <w:rFonts w:eastAsia="맑은 고딕" w:cs="Arial"/>
                <w:lang w:eastAsia="ko-KR"/>
              </w:rPr>
              <w:t>I</w:t>
            </w:r>
            <w:r w:rsidRPr="007C1BCD">
              <w:rPr>
                <w:rFonts w:eastAsia="맑은 고딕" w:cs="Arial"/>
                <w:lang w:eastAsia="ko-KR"/>
              </w:rPr>
              <w:t>t’s not clear how to calculate the available bit rate. It has to be considered past and future available bit rate. And it can be different depends on CBR and priority. It seems not easy to compute.</w:t>
            </w: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367" w:author="vivo(Jing)" w:date="2021-04-28T10:41:00Z">
        <w:r w:rsidDel="007C1DC3">
          <w:rPr>
            <w:rFonts w:cs="Arial"/>
            <w:b/>
            <w:bCs/>
          </w:rPr>
          <w:delText>Other options:</w:delText>
        </w:r>
      </w:del>
      <w:proofErr w:type="gramStart"/>
      <w:ins w:id="368" w:author="vivo(Jing)" w:date="2021-04-28T10:41:00Z">
        <w:r w:rsidR="007C1DC3">
          <w:rPr>
            <w:rFonts w:cs="Arial"/>
            <w:b/>
            <w:bCs/>
          </w:rPr>
          <w:t>option</w:t>
        </w:r>
        <w:proofErr w:type="gramEnd"/>
        <w:r w:rsidR="007C1DC3">
          <w:rPr>
            <w:rFonts w:cs="Arial"/>
            <w:b/>
            <w:bCs/>
          </w:rPr>
          <w:t xml:space="preserve">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369"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370"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proofErr w:type="spellStart"/>
            <w:ins w:id="371" w:author="Interdigital" w:date="2021-04-27T12:20:00Z">
              <w:r>
                <w:rPr>
                  <w:rFonts w:cs="Arial"/>
                </w:rPr>
                <w:t>InterDigital</w:t>
              </w:r>
            </w:ins>
            <w:proofErr w:type="spellEnd"/>
          </w:p>
        </w:tc>
        <w:tc>
          <w:tcPr>
            <w:tcW w:w="1985" w:type="dxa"/>
          </w:tcPr>
          <w:p w14:paraId="1F455524" w14:textId="39336DC6" w:rsidR="00C66530" w:rsidRDefault="000D0F4F" w:rsidP="00CE516F">
            <w:pPr>
              <w:rPr>
                <w:rFonts w:eastAsiaTheme="minorEastAsia" w:cs="Arial"/>
              </w:rPr>
            </w:pPr>
            <w:ins w:id="372" w:author="Interdigital" w:date="2021-04-27T12:20:00Z">
              <w:r>
                <w:rPr>
                  <w:rFonts w:eastAsiaTheme="minorEastAsia" w:cs="Arial"/>
                </w:rPr>
                <w:t>Option 2</w:t>
              </w:r>
            </w:ins>
            <w:ins w:id="373"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374" w:author="Interdigital" w:date="2021-04-27T14:52:00Z">
              <w:r>
                <w:rPr>
                  <w:rFonts w:eastAsiaTheme="minorEastAsia" w:cs="Arial"/>
                </w:rPr>
                <w:t xml:space="preserve">We prefer option 2, which </w:t>
              </w:r>
            </w:ins>
            <w:ins w:id="375" w:author="Interdigital" w:date="2021-04-27T14:54:00Z">
              <w:r>
                <w:rPr>
                  <w:rFonts w:eastAsiaTheme="minorEastAsia" w:cs="Arial"/>
                </w:rPr>
                <w:t xml:space="preserve">in our opinion satisfies </w:t>
              </w:r>
            </w:ins>
            <w:ins w:id="376" w:author="Interdigital" w:date="2021-04-27T15:00:00Z">
              <w:r w:rsidR="001C2C7E">
                <w:rPr>
                  <w:rFonts w:eastAsiaTheme="minorEastAsia" w:cs="Arial"/>
                </w:rPr>
                <w:t>r</w:t>
              </w:r>
            </w:ins>
            <w:ins w:id="377" w:author="Interdigital" w:date="2021-04-27T14:54:00Z">
              <w:r>
                <w:rPr>
                  <w:rFonts w:eastAsiaTheme="minorEastAsia" w:cs="Arial"/>
                </w:rPr>
                <w:t>equirements</w:t>
              </w:r>
            </w:ins>
            <w:ins w:id="378" w:author="Interdigital" w:date="2021-04-27T15:00:00Z">
              <w:r w:rsidR="001C2C7E">
                <w:rPr>
                  <w:rFonts w:eastAsiaTheme="minorEastAsia" w:cs="Arial"/>
                </w:rPr>
                <w:t xml:space="preserve"> a-d</w:t>
              </w:r>
            </w:ins>
            <w:ins w:id="379" w:author="Interdigital" w:date="2021-04-27T14:54:00Z">
              <w:r>
                <w:rPr>
                  <w:rFonts w:eastAsiaTheme="minorEastAsia" w:cs="Arial"/>
                </w:rPr>
                <w:t>.</w:t>
              </w:r>
            </w:ins>
          </w:p>
        </w:tc>
      </w:tr>
      <w:tr w:rsidR="00A92B34" w14:paraId="6EF2D70A" w14:textId="77777777" w:rsidTr="00CE516F">
        <w:trPr>
          <w:ins w:id="380" w:author="Qualcomm - Peng Cheng" w:date="2021-04-28T09:35:00Z"/>
        </w:trPr>
        <w:tc>
          <w:tcPr>
            <w:tcW w:w="1809" w:type="dxa"/>
          </w:tcPr>
          <w:p w14:paraId="4AB97841" w14:textId="22AE44F2" w:rsidR="00A92B34" w:rsidRDefault="00A92B34" w:rsidP="00A92B34">
            <w:pPr>
              <w:jc w:val="center"/>
              <w:rPr>
                <w:ins w:id="381" w:author="Qualcomm - Peng Cheng" w:date="2021-04-28T09:35:00Z"/>
                <w:rFonts w:cs="Arial"/>
              </w:rPr>
            </w:pPr>
            <w:ins w:id="382" w:author="Qualcomm - Peng Cheng" w:date="2021-04-28T09:35:00Z">
              <w:r>
                <w:rPr>
                  <w:rFonts w:cs="Arial"/>
                </w:rPr>
                <w:t>Qualcomm</w:t>
              </w:r>
            </w:ins>
          </w:p>
        </w:tc>
        <w:tc>
          <w:tcPr>
            <w:tcW w:w="1985" w:type="dxa"/>
          </w:tcPr>
          <w:p w14:paraId="484729E8" w14:textId="5F52C5C8" w:rsidR="00A92B34" w:rsidRDefault="00A92B34" w:rsidP="00A92B34">
            <w:pPr>
              <w:rPr>
                <w:ins w:id="383" w:author="Qualcomm - Peng Cheng" w:date="2021-04-28T09:35:00Z"/>
                <w:rFonts w:eastAsiaTheme="minorEastAsia" w:cs="Arial"/>
              </w:rPr>
            </w:pPr>
            <w:ins w:id="384"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385" w:author="Qualcomm - Peng Cheng" w:date="2021-04-28T09:35:00Z"/>
                <w:rFonts w:eastAsiaTheme="minorEastAsia" w:cs="Arial"/>
              </w:rPr>
            </w:pPr>
            <w:ins w:id="386"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387" w:author="Qualcomm - Peng Cheng" w:date="2021-04-28T09:38:00Z">
              <w:r w:rsidR="002B5328">
                <w:rPr>
                  <w:rFonts w:eastAsiaTheme="minorEastAsia" w:cs="Arial"/>
                </w:rPr>
                <w:t xml:space="preserve"> (at least for current unclear</w:t>
              </w:r>
            </w:ins>
            <w:ins w:id="388" w:author="Qualcomm - Peng Cheng" w:date="2021-04-28T09:39:00Z">
              <w:r w:rsidR="002B5328">
                <w:rPr>
                  <w:rFonts w:eastAsiaTheme="minorEastAsia" w:cs="Arial"/>
                </w:rPr>
                <w:t xml:space="preserve"> calculation metric)</w:t>
              </w:r>
            </w:ins>
            <w:ins w:id="389" w:author="Qualcomm - Peng Cheng" w:date="2021-04-28T09:35:00Z">
              <w:r>
                <w:rPr>
                  <w:rFonts w:eastAsiaTheme="minorEastAsia" w:cs="Arial"/>
                </w:rPr>
                <w:t xml:space="preserve"> because </w:t>
              </w:r>
              <w:r w:rsidR="006E269D">
                <w:rPr>
                  <w:rFonts w:eastAsiaTheme="minorEastAsia" w:cs="Arial"/>
                </w:rPr>
                <w:t>both of</w:t>
              </w:r>
            </w:ins>
            <w:ins w:id="390" w:author="Qualcomm - Peng Cheng" w:date="2021-04-28T09:36:00Z">
              <w:r w:rsidR="006E269D">
                <w:rPr>
                  <w:rFonts w:eastAsiaTheme="minorEastAsia" w:cs="Arial"/>
                </w:rPr>
                <w:t xml:space="preserve"> them</w:t>
              </w:r>
            </w:ins>
            <w:ins w:id="391" w:author="Qualcomm - Peng Cheng" w:date="2021-04-28T09:35:00Z">
              <w:r>
                <w:rPr>
                  <w:rFonts w:eastAsiaTheme="minorEastAsia" w:cs="Arial"/>
                </w:rPr>
                <w:t xml:space="preserve"> need relay UE to take its power to calculate </w:t>
              </w:r>
            </w:ins>
            <w:ins w:id="392" w:author="Qualcomm - Peng Cheng" w:date="2021-04-28T09:36:00Z">
              <w:r w:rsidR="00A17DA2">
                <w:rPr>
                  <w:rFonts w:eastAsiaTheme="minorEastAsia" w:cs="Arial"/>
                </w:rPr>
                <w:t>capability/bandwidth</w:t>
              </w:r>
            </w:ins>
            <w:ins w:id="393" w:author="Qualcomm - Peng Cheng" w:date="2021-04-28T09:35:00Z">
              <w:r>
                <w:rPr>
                  <w:rFonts w:eastAsiaTheme="minorEastAsia" w:cs="Arial"/>
                </w:rPr>
                <w:t xml:space="preserve"> timely and</w:t>
              </w:r>
            </w:ins>
            <w:ins w:id="394"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395" w:author="Qualcomm - Peng Cheng" w:date="2021-04-28T09:35:00Z">
              <w:r>
                <w:rPr>
                  <w:rFonts w:eastAsiaTheme="minorEastAsia" w:cs="Arial"/>
                </w:rPr>
                <w:t>.</w:t>
              </w:r>
            </w:ins>
          </w:p>
          <w:p w14:paraId="21A1C611" w14:textId="77777777" w:rsidR="00A92B34" w:rsidRDefault="00A92B34" w:rsidP="00A92B34">
            <w:pPr>
              <w:rPr>
                <w:ins w:id="396" w:author="Qualcomm - Peng Cheng" w:date="2021-04-28T09:35:00Z"/>
                <w:rFonts w:eastAsiaTheme="minorEastAsia" w:cs="Arial"/>
              </w:rPr>
            </w:pPr>
          </w:p>
          <w:p w14:paraId="6D1F9061" w14:textId="5839E921" w:rsidR="00A92B34" w:rsidRDefault="00A92B34" w:rsidP="00A92B34">
            <w:pPr>
              <w:rPr>
                <w:ins w:id="397" w:author="Qualcomm - Peng Cheng" w:date="2021-04-28T09:35:00Z"/>
                <w:rFonts w:eastAsiaTheme="minorEastAsia" w:cs="Arial"/>
              </w:rPr>
            </w:pPr>
            <w:ins w:id="398"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399"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400" w:author="Qualcomm - Peng Cheng" w:date="2021-04-28T09:43:00Z">
              <w:r w:rsidR="00140C59">
                <w:rPr>
                  <w:rFonts w:eastAsiaTheme="minorEastAsia" w:cs="Arial"/>
                </w:rPr>
                <w:t xml:space="preserve"> Betw</w:t>
              </w:r>
            </w:ins>
            <w:ins w:id="401" w:author="Qualcomm - Peng Cheng" w:date="2021-04-28T09:44:00Z">
              <w:r w:rsidR="00140C59">
                <w:rPr>
                  <w:rFonts w:eastAsiaTheme="minorEastAsia" w:cs="Arial"/>
                </w:rPr>
                <w:t xml:space="preserve">een them, option 3 is </w:t>
              </w:r>
              <w:proofErr w:type="gramStart"/>
              <w:r w:rsidR="00140C59">
                <w:rPr>
                  <w:rFonts w:eastAsiaTheme="minorEastAsia" w:cs="Arial"/>
                </w:rPr>
                <w:t>more simple</w:t>
              </w:r>
              <w:proofErr w:type="gramEnd"/>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52DD7369" w:rsidR="00C66530" w:rsidRDefault="007C1DC3" w:rsidP="00CE516F">
            <w:pPr>
              <w:jc w:val="center"/>
              <w:rPr>
                <w:rFonts w:cs="Arial"/>
              </w:rPr>
            </w:pPr>
            <w:ins w:id="402" w:author="vivo(Jing)" w:date="2021-04-28T10:41:00Z">
              <w:r>
                <w:rPr>
                  <w:rFonts w:cs="Arial"/>
                </w:rPr>
                <w:t>vivo</w:t>
              </w:r>
            </w:ins>
          </w:p>
        </w:tc>
        <w:tc>
          <w:tcPr>
            <w:tcW w:w="1985" w:type="dxa"/>
          </w:tcPr>
          <w:p w14:paraId="3DC90821" w14:textId="05141E0E" w:rsidR="00C66530" w:rsidRDefault="007C1DC3" w:rsidP="00CE516F">
            <w:pPr>
              <w:rPr>
                <w:rFonts w:eastAsia="DengXian" w:cs="Arial"/>
              </w:rPr>
            </w:pPr>
            <w:ins w:id="403" w:author="vivo(Jing)" w:date="2021-04-28T10:41:00Z">
              <w:r>
                <w:rPr>
                  <w:rFonts w:eastAsia="DengXian" w:cs="Arial"/>
                </w:rPr>
                <w:t>Option 5</w:t>
              </w:r>
            </w:ins>
          </w:p>
        </w:tc>
        <w:tc>
          <w:tcPr>
            <w:tcW w:w="6045" w:type="dxa"/>
          </w:tcPr>
          <w:p w14:paraId="2C1E226B" w14:textId="77777777" w:rsidR="00C66530" w:rsidRDefault="007C1DC3" w:rsidP="00CE516F">
            <w:pPr>
              <w:rPr>
                <w:ins w:id="404" w:author="vivo(Jing)" w:date="2021-04-28T10:44:00Z"/>
                <w:rFonts w:eastAsia="DengXian" w:cs="Arial"/>
              </w:rPr>
            </w:pPr>
            <w:ins w:id="405" w:author="vivo(Jing)" w:date="2021-04-28T10:41:00Z">
              <w:r>
                <w:rPr>
                  <w:rFonts w:eastAsia="DengXian" w:cs="Arial"/>
                </w:rPr>
                <w:t xml:space="preserve">From the analysis above we could tell </w:t>
              </w:r>
            </w:ins>
            <w:ins w:id="406" w:author="vivo(Jing)" w:date="2021-04-28T10:42:00Z">
              <w:r>
                <w:rPr>
                  <w:rFonts w:eastAsia="DengXian" w:cs="Arial"/>
                </w:rPr>
                <w:t xml:space="preserve">that option-1 to option-4 all have their pros and cons and the main problem is none of them is </w:t>
              </w:r>
            </w:ins>
            <w:ins w:id="407"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408"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409" w:author="vivo(Jing)" w:date="2021-04-28T10:44:00Z">
              <w:r>
                <w:rPr>
                  <w:rFonts w:eastAsia="DengXian" w:cs="Arial"/>
                </w:rPr>
                <w:t xml:space="preserve">Leaving to UE implementation </w:t>
              </w:r>
            </w:ins>
            <w:ins w:id="410" w:author="vivo(Jing)" w:date="2021-04-28T10:45:00Z">
              <w:r>
                <w:rPr>
                  <w:rFonts w:eastAsia="DengXian" w:cs="Arial"/>
                </w:rPr>
                <w:t xml:space="preserve">would be another option which is </w:t>
              </w:r>
            </w:ins>
            <w:ins w:id="411" w:author="vivo(Jing)" w:date="2021-04-28T10:46:00Z">
              <w:r>
                <w:rPr>
                  <w:rFonts w:eastAsia="DengXian" w:cs="Arial"/>
                </w:rPr>
                <w:t>flexible</w:t>
              </w:r>
            </w:ins>
            <w:ins w:id="412" w:author="vivo(Jing)" w:date="2021-04-28T10:48:00Z">
              <w:r w:rsidR="004746E6">
                <w:rPr>
                  <w:rFonts w:eastAsia="DengXian" w:cs="Arial"/>
                </w:rPr>
                <w:t xml:space="preserve"> and can include all the options a</w:t>
              </w:r>
            </w:ins>
            <w:ins w:id="413" w:author="vivo(Jing)" w:date="2021-04-28T10:49:00Z">
              <w:r w:rsidR="004746E6">
                <w:rPr>
                  <w:rFonts w:eastAsia="DengXian" w:cs="Arial"/>
                </w:rPr>
                <w:t>bove</w:t>
              </w:r>
            </w:ins>
            <w:ins w:id="414"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415" w:author="vivo(Jing)" w:date="2021-04-28T10:47:00Z">
              <w:r w:rsidR="004746E6">
                <w:rPr>
                  <w:rFonts w:eastAsiaTheme="minorEastAsia" w:cs="Arial"/>
                </w:rPr>
                <w:t xml:space="preserve">, </w:t>
              </w:r>
            </w:ins>
            <w:ins w:id="416" w:author="vivo(Jing)" w:date="2021-04-28T10:48:00Z">
              <w:r w:rsidR="004746E6">
                <w:rPr>
                  <w:rFonts w:eastAsiaTheme="minorEastAsia" w:cs="Arial"/>
                </w:rPr>
                <w:t>e.g.,</w:t>
              </w:r>
            </w:ins>
            <w:ins w:id="417" w:author="vivo(Jing)" w:date="2021-04-28T10:47:00Z">
              <w:r w:rsidR="004746E6">
                <w:rPr>
                  <w:rFonts w:eastAsiaTheme="minorEastAsia" w:cs="Arial"/>
                </w:rPr>
                <w:t xml:space="preserve"> a</w:t>
              </w:r>
            </w:ins>
            <w:ins w:id="418" w:author="vivo(Jing)" w:date="2021-04-28T10:48:00Z">
              <w:r w:rsidR="004746E6">
                <w:rPr>
                  <w:rFonts w:eastAsiaTheme="minorEastAsia" w:cs="Arial"/>
                </w:rPr>
                <w:t>n</w:t>
              </w:r>
            </w:ins>
            <w:ins w:id="419" w:author="vivo(Jing)" w:date="2021-04-28T10:47:00Z">
              <w:r w:rsidR="004746E6">
                <w:rPr>
                  <w:rFonts w:eastAsiaTheme="minorEastAsia" w:cs="Arial"/>
                </w:rPr>
                <w:t xml:space="preserve"> indication of </w:t>
              </w:r>
              <w:r w:rsidR="004746E6" w:rsidRPr="004746E6">
                <w:rPr>
                  <w:rFonts w:eastAsiaTheme="minorEastAsia" w:cs="Arial"/>
                </w:rPr>
                <w:t>high/medium/low</w:t>
              </w:r>
            </w:ins>
            <w:ins w:id="420" w:author="vivo(Jing)" w:date="2021-04-28T10:48:00Z">
              <w:r w:rsidR="004746E6">
                <w:rPr>
                  <w:rFonts w:eastAsiaTheme="minorEastAsia" w:cs="Arial"/>
                </w:rPr>
                <w:t>.</w:t>
              </w:r>
            </w:ins>
          </w:p>
        </w:tc>
      </w:tr>
      <w:tr w:rsidR="00B66575" w14:paraId="3E32D0B2" w14:textId="77777777" w:rsidTr="00CE516F">
        <w:trPr>
          <w:ins w:id="421" w:author="张博源(Boyuan)" w:date="2021-04-28T12:48:00Z"/>
        </w:trPr>
        <w:tc>
          <w:tcPr>
            <w:tcW w:w="1809" w:type="dxa"/>
          </w:tcPr>
          <w:p w14:paraId="0F749A2B" w14:textId="35A35550" w:rsidR="00B66575" w:rsidRDefault="00B66575" w:rsidP="00CE516F">
            <w:pPr>
              <w:jc w:val="center"/>
              <w:rPr>
                <w:ins w:id="422" w:author="张博源(Boyuan)" w:date="2021-04-28T12:48:00Z"/>
                <w:rFonts w:cs="Arial"/>
              </w:rPr>
            </w:pPr>
            <w:ins w:id="423" w:author="张博源(Boyuan)" w:date="2021-04-28T12:48:00Z">
              <w:r>
                <w:rPr>
                  <w:rFonts w:cs="Arial"/>
                </w:rPr>
                <w:t>OPPO</w:t>
              </w:r>
            </w:ins>
          </w:p>
        </w:tc>
        <w:tc>
          <w:tcPr>
            <w:tcW w:w="1985" w:type="dxa"/>
          </w:tcPr>
          <w:p w14:paraId="074B1F31" w14:textId="3727AFC6" w:rsidR="00B66575" w:rsidRDefault="00B66575" w:rsidP="00CE516F">
            <w:pPr>
              <w:rPr>
                <w:ins w:id="424" w:author="张博源(Boyuan)" w:date="2021-04-28T12:48:00Z"/>
                <w:rFonts w:eastAsia="DengXian" w:cs="Arial"/>
              </w:rPr>
            </w:pPr>
            <w:ins w:id="425"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426" w:author="张博源(Boyuan)" w:date="2021-04-28T12:48:00Z"/>
                <w:rFonts w:eastAsiaTheme="minorEastAsia" w:cs="Arial"/>
              </w:rPr>
            </w:pPr>
            <w:ins w:id="427" w:author="张博源(Boyuan)" w:date="2021-04-28T12:48:00Z">
              <w:r>
                <w:rPr>
                  <w:rFonts w:eastAsiaTheme="minorEastAsia" w:cs="Arial"/>
                </w:rPr>
                <w:t>Postpone to be discussed in Rel-18</w:t>
              </w:r>
            </w:ins>
          </w:p>
          <w:p w14:paraId="67F85DC9" w14:textId="76D047B4" w:rsidR="00B66575" w:rsidRDefault="00B66575" w:rsidP="00B66575">
            <w:pPr>
              <w:rPr>
                <w:ins w:id="428" w:author="张博源(Boyuan)" w:date="2021-04-28T12:48:00Z"/>
                <w:rFonts w:eastAsia="DengXian" w:cs="Arial"/>
              </w:rPr>
            </w:pPr>
            <w:proofErr w:type="gramStart"/>
            <w:ins w:id="429" w:author="张博源(Boyuan)" w:date="2021-04-28T12:48:00Z">
              <w:r>
                <w:rPr>
                  <w:rFonts w:eastAsiaTheme="minorEastAsia" w:cs="Arial" w:hint="eastAsia"/>
                </w:rPr>
                <w:t>w</w:t>
              </w:r>
              <w:r>
                <w:rPr>
                  <w:rFonts w:eastAsiaTheme="minorEastAsia" w:cs="Arial"/>
                </w:rPr>
                <w:t>e</w:t>
              </w:r>
              <w:proofErr w:type="gramEnd"/>
              <w:r>
                <w:rPr>
                  <w:rFonts w:eastAsiaTheme="minorEastAsia" w:cs="Arial"/>
                </w:rPr>
                <w:t xml:space="preserve"> simply do not think this complicated issue which requires inter-WG / inter-layer interaction can be completed before the deadline of objective-1 in the WID, i.e., next RAN plenary.</w:t>
              </w:r>
            </w:ins>
          </w:p>
        </w:tc>
      </w:tr>
      <w:tr w:rsidR="006F7AA2" w14:paraId="2C6D4C76" w14:textId="77777777" w:rsidTr="006F7AA2">
        <w:trPr>
          <w:ins w:id="430"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431" w:author="Nokia (GWO)2" w:date="2021-04-28T08:09:00Z"/>
                <w:rFonts w:cs="Arial"/>
              </w:rPr>
            </w:pPr>
            <w:ins w:id="432"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433" w:author="Nokia (GWO)2" w:date="2021-04-28T08:09:00Z"/>
                <w:rFonts w:eastAsia="DengXian" w:cs="Arial"/>
              </w:rPr>
            </w:pPr>
            <w:ins w:id="434"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435" w:author="Nokia (GWO)2" w:date="2021-04-28T08:17:00Z"/>
                <w:rFonts w:eastAsiaTheme="minorEastAsia" w:cs="Arial"/>
              </w:rPr>
            </w:pPr>
            <w:ins w:id="436" w:author="Nokia (GWO)2" w:date="2021-04-28T08:09:00Z">
              <w:r>
                <w:rPr>
                  <w:rFonts w:eastAsiaTheme="minorEastAsia" w:cs="Arial"/>
                </w:rPr>
                <w:t xml:space="preserve">None of the options meet </w:t>
              </w:r>
            </w:ins>
            <w:ins w:id="437" w:author="Nokia (GWO)2" w:date="2021-04-28T08:13:00Z">
              <w:r>
                <w:rPr>
                  <w:rFonts w:eastAsiaTheme="minorEastAsia" w:cs="Arial"/>
                </w:rPr>
                <w:t xml:space="preserve">all </w:t>
              </w:r>
            </w:ins>
            <w:ins w:id="438" w:author="Nokia (GWO)2" w:date="2021-04-28T08:09:00Z">
              <w:r>
                <w:rPr>
                  <w:rFonts w:eastAsiaTheme="minorEastAsia" w:cs="Arial"/>
                </w:rPr>
                <w:t xml:space="preserve">the criteria. </w:t>
              </w:r>
            </w:ins>
            <w:ins w:id="439" w:author="Nokia (GWO)2" w:date="2021-04-28T08:10:00Z">
              <w:r>
                <w:rPr>
                  <w:rFonts w:eastAsiaTheme="minorEastAsia" w:cs="Arial"/>
                </w:rPr>
                <w:t>There</w:t>
              </w:r>
            </w:ins>
            <w:ins w:id="440" w:author="Nokia (GWO)2" w:date="2021-04-28T08:09:00Z">
              <w:r>
                <w:rPr>
                  <w:rFonts w:eastAsiaTheme="minorEastAsia" w:cs="Arial"/>
                </w:rPr>
                <w:t xml:space="preserve"> are metrics </w:t>
              </w:r>
            </w:ins>
            <w:ins w:id="441"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442" w:author="Nokia (GWO)2" w:date="2021-04-28T08:17:00Z"/>
                <w:rFonts w:eastAsiaTheme="minorEastAsia" w:cs="Arial"/>
              </w:rPr>
            </w:pPr>
            <w:ins w:id="443" w:author="Nokia (GWO)2" w:date="2021-04-28T08:17:00Z">
              <w:r>
                <w:rPr>
                  <w:rFonts w:eastAsiaTheme="minorEastAsia" w:cs="Arial"/>
                </w:rPr>
                <w:t>It is not clear that t</w:t>
              </w:r>
            </w:ins>
            <w:ins w:id="444" w:author="Nokia (GWO)2" w:date="2021-04-28T08:10:00Z">
              <w:r w:rsidR="006F7AA2">
                <w:rPr>
                  <w:rFonts w:eastAsiaTheme="minorEastAsia" w:cs="Arial"/>
                </w:rPr>
                <w:t>he</w:t>
              </w:r>
            </w:ins>
            <w:ins w:id="445" w:author="Nokia (GWO)2" w:date="2021-04-28T08:11:00Z">
              <w:r w:rsidR="006F7AA2">
                <w:rPr>
                  <w:rFonts w:eastAsiaTheme="minorEastAsia" w:cs="Arial"/>
                </w:rPr>
                <w:t xml:space="preserve"> specification of a metric that have</w:t>
              </w:r>
            </w:ins>
            <w:ins w:id="446" w:author="Nokia (GWO)2" w:date="2021-04-28T08:10:00Z">
              <w:r w:rsidR="006F7AA2">
                <w:rPr>
                  <w:rFonts w:eastAsiaTheme="minorEastAsia" w:cs="Arial"/>
                </w:rPr>
                <w:t xml:space="preserve"> strong correlation with</w:t>
              </w:r>
            </w:ins>
            <w:ins w:id="447" w:author="Nokia (GWO)2" w:date="2021-04-28T08:11:00Z">
              <w:r w:rsidR="006F7AA2">
                <w:rPr>
                  <w:rFonts w:eastAsiaTheme="minorEastAsia" w:cs="Arial"/>
                </w:rPr>
                <w:t xml:space="preserve"> the service quality </w:t>
              </w:r>
            </w:ins>
            <w:ins w:id="448" w:author="Nokia (GWO)2" w:date="2021-04-28T08:17:00Z">
              <w:r>
                <w:rPr>
                  <w:rFonts w:eastAsiaTheme="minorEastAsia" w:cs="Arial"/>
                </w:rPr>
                <w:t>is feasible</w:t>
              </w:r>
            </w:ins>
            <w:ins w:id="449" w:author="Nokia (GWO)2" w:date="2021-04-28T08:11:00Z">
              <w:r w:rsidR="006F7AA2">
                <w:rPr>
                  <w:rFonts w:eastAsiaTheme="minorEastAsia" w:cs="Arial"/>
                </w:rPr>
                <w:t>.</w:t>
              </w:r>
            </w:ins>
            <w:ins w:id="450" w:author="Nokia (GWO)2" w:date="2021-04-28T08:12:00Z">
              <w:r w:rsidR="006F7AA2">
                <w:rPr>
                  <w:rFonts w:eastAsiaTheme="minorEastAsia" w:cs="Arial"/>
                </w:rPr>
                <w:t xml:space="preserve"> </w:t>
              </w:r>
            </w:ins>
          </w:p>
          <w:p w14:paraId="2697E65D" w14:textId="69BC9DE8" w:rsidR="006F7AA2" w:rsidRPr="006F7AA2" w:rsidRDefault="006F7AA2" w:rsidP="00070F0A">
            <w:pPr>
              <w:rPr>
                <w:ins w:id="451" w:author="Nokia (GWO)2" w:date="2021-04-28T08:09:00Z"/>
                <w:rFonts w:eastAsiaTheme="minorEastAsia" w:cs="Arial"/>
              </w:rPr>
            </w:pPr>
            <w:ins w:id="452" w:author="Nokia (GWO)2" w:date="2021-04-28T08:12:00Z">
              <w:r>
                <w:rPr>
                  <w:rFonts w:eastAsiaTheme="minorEastAsia" w:cs="Arial"/>
                </w:rPr>
                <w:t>We</w:t>
              </w:r>
            </w:ins>
            <w:ins w:id="453" w:author="Nokia (GWO)2" w:date="2021-04-28T08:13:00Z">
              <w:r>
                <w:rPr>
                  <w:rFonts w:eastAsiaTheme="minorEastAsia" w:cs="Arial"/>
                </w:rPr>
                <w:t xml:space="preserve"> </w:t>
              </w:r>
            </w:ins>
            <w:ins w:id="454" w:author="Nokia (GWO)2" w:date="2021-04-28T08:12:00Z">
              <w:r>
                <w:rPr>
                  <w:rFonts w:eastAsiaTheme="minorEastAsia" w:cs="Arial"/>
                </w:rPr>
                <w:t xml:space="preserve">think that this is not an essential item to provide </w:t>
              </w:r>
            </w:ins>
            <w:ins w:id="455" w:author="Nokia (GWO)2" w:date="2021-04-28T08:13:00Z">
              <w:r>
                <w:rPr>
                  <w:rFonts w:eastAsiaTheme="minorEastAsia" w:cs="Arial"/>
                </w:rPr>
                <w:t>relaying functionality.</w:t>
              </w:r>
            </w:ins>
          </w:p>
        </w:tc>
      </w:tr>
      <w:tr w:rsidR="003F2763" w14:paraId="1BFB31C6" w14:textId="77777777" w:rsidTr="006F7AA2">
        <w:trPr>
          <w:ins w:id="456"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457" w:author="Srinivasan, Nithin" w:date="2021-05-03T12:05:00Z"/>
                <w:rFonts w:cs="Arial"/>
              </w:rPr>
            </w:pPr>
            <w:proofErr w:type="spellStart"/>
            <w:ins w:id="458" w:author="Srinivasan, Nithin" w:date="2021-05-03T12:05:00Z">
              <w:r>
                <w:rPr>
                  <w:rFonts w:cs="Arial"/>
                </w:rPr>
                <w:t>Fraunhofer</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459" w:author="Srinivasan, Nithin" w:date="2021-05-03T12:05:00Z"/>
                <w:rFonts w:eastAsia="DengXian" w:cs="Arial"/>
              </w:rPr>
            </w:pPr>
            <w:ins w:id="460" w:author="Srinivasan, Nithin" w:date="2021-05-03T12:05:00Z">
              <w:r>
                <w:rPr>
                  <w:rFonts w:eastAsia="DengXian" w:cs="Arial"/>
                </w:rPr>
                <w:t>Option 1/3 + Option 4</w:t>
              </w:r>
            </w:ins>
            <w:ins w:id="461"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462" w:author="Srinivasan, Nithin" w:date="2021-05-03T12:05:00Z"/>
                <w:rFonts w:eastAsiaTheme="minorEastAsia" w:cs="Arial"/>
              </w:rPr>
            </w:pPr>
          </w:p>
        </w:tc>
      </w:tr>
      <w:tr w:rsidR="00101CB8" w14:paraId="3EDE8587" w14:textId="77777777" w:rsidTr="006F7AA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맑은 고딕" w:cs="Arial" w:hint="eastAsia"/>
                <w:lang w:eastAsia="ko-KR"/>
              </w:rPr>
            </w:pPr>
            <w:r>
              <w:rPr>
                <w:rFonts w:eastAsia="맑은 고딕"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맑은 고딕" w:cs="Arial" w:hint="eastAsia"/>
                <w:lang w:eastAsia="ko-KR"/>
              </w:rPr>
            </w:pPr>
            <w:r>
              <w:rPr>
                <w:rFonts w:eastAsia="맑은 고딕"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맑은 고딕" w:cs="Arial" w:hint="eastAsia"/>
                <w:lang w:eastAsia="ko-KR"/>
              </w:rPr>
            </w:pPr>
            <w:r w:rsidRPr="00F12939">
              <w:rPr>
                <w:rFonts w:eastAsia="맑은 고딕"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맑은 고딕" w:cs="Arial"/>
                <w:lang w:eastAsia="ko-KR"/>
              </w:rPr>
              <w:t xml:space="preserve"> </w:t>
            </w:r>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463" w:name="_Toc70023351"/>
      <w:proofErr w:type="spellStart"/>
      <w:proofErr w:type="gramStart"/>
      <w:r>
        <w:rPr>
          <w:b w:val="0"/>
          <w:bCs w:val="0"/>
        </w:rPr>
        <w:t>xxxxx</w:t>
      </w:r>
      <w:proofErr w:type="spellEnd"/>
      <w:proofErr w:type="gramEnd"/>
      <w:r w:rsidR="00B2017B">
        <w:t>.</w:t>
      </w:r>
      <w:bookmarkEnd w:id="463"/>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5"/>
            <w:noProof/>
          </w:rPr>
          <w:t>Proposal 1</w:t>
        </w:r>
        <w:r w:rsidR="00C6636B">
          <w:rPr>
            <w:rFonts w:asciiTheme="minorHAnsi" w:eastAsiaTheme="minorEastAsia" w:hAnsiTheme="minorHAnsi" w:cstheme="minorBidi"/>
            <w:b w:val="0"/>
            <w:noProof/>
            <w:sz w:val="22"/>
            <w:lang w:val="sv-SE"/>
          </w:rPr>
          <w:tab/>
        </w:r>
        <w:r w:rsidR="00C6636B" w:rsidRPr="0074759D">
          <w:rPr>
            <w:rStyle w:val="af5"/>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0"/>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464" w:name="_In-sequence_SDU_delivery"/>
      <w:bookmarkStart w:id="465" w:name="_Ref450865335"/>
      <w:bookmarkStart w:id="466" w:name="_Ref189809556"/>
      <w:bookmarkStart w:id="467" w:name="_Ref174151459"/>
      <w:bookmarkEnd w:id="464"/>
      <w:r>
        <w:rPr>
          <w:rFonts w:hint="eastAsia"/>
        </w:rPr>
        <w:t>Reference</w:t>
      </w:r>
      <w:bookmarkEnd w:id="465"/>
      <w:bookmarkEnd w:id="466"/>
      <w:bookmarkEnd w:id="467"/>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5"/>
          </w:rPr>
          <w:t>R2-2104414</w:t>
        </w:r>
      </w:hyperlink>
      <w:r>
        <w:tab/>
        <w:t>Summary of [AT113bis-e</w:t>
      </w:r>
      <w:proofErr w:type="gramStart"/>
      <w:r>
        <w:t>][</w:t>
      </w:r>
      <w:proofErr w:type="gramEnd"/>
      <w:r>
        <w:t>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7BF8F" w14:textId="77777777" w:rsidR="00545388" w:rsidRDefault="00545388">
      <w:r>
        <w:separator/>
      </w:r>
    </w:p>
  </w:endnote>
  <w:endnote w:type="continuationSeparator" w:id="0">
    <w:p w14:paraId="7665FB62" w14:textId="77777777" w:rsidR="00545388" w:rsidRDefault="0054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script"/>
    <w:pitch w:val="fixed"/>
    <w:sig w:usb0="00000000"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48251010" w:rsidR="00CF0E8E" w:rsidRDefault="00CF0E8E">
    <w:pPr>
      <w:pStyle w:val="ac"/>
      <w:tabs>
        <w:tab w:val="center" w:pos="4820"/>
        <w:tab w:val="right" w:pos="9639"/>
      </w:tabs>
      <w:jc w:val="left"/>
    </w:pPr>
    <w:r>
      <w:tab/>
    </w:r>
    <w:r>
      <w:fldChar w:fldCharType="begin"/>
    </w:r>
    <w:r>
      <w:rPr>
        <w:rStyle w:val="af3"/>
      </w:rPr>
      <w:instrText xml:space="preserve"> PAGE </w:instrText>
    </w:r>
    <w:r>
      <w:fldChar w:fldCharType="separate"/>
    </w:r>
    <w:r w:rsidR="000B53B0">
      <w:rPr>
        <w:rStyle w:val="af3"/>
        <w:noProof/>
      </w:rPr>
      <w:t>7</w:t>
    </w:r>
    <w:r>
      <w:fldChar w:fldCharType="end"/>
    </w:r>
    <w:r>
      <w:rPr>
        <w:rStyle w:val="af3"/>
      </w:rPr>
      <w:t>/</w:t>
    </w:r>
    <w:r>
      <w:fldChar w:fldCharType="begin"/>
    </w:r>
    <w:r>
      <w:rPr>
        <w:rStyle w:val="af3"/>
      </w:rPr>
      <w:instrText xml:space="preserve"> NUMPAGES </w:instrText>
    </w:r>
    <w:r>
      <w:fldChar w:fldCharType="separate"/>
    </w:r>
    <w:r w:rsidR="000B53B0">
      <w:rPr>
        <w:rStyle w:val="af3"/>
        <w:noProof/>
      </w:rPr>
      <w:t>8</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4666B" w14:textId="77777777" w:rsidR="00545388" w:rsidRDefault="00545388">
      <w:r>
        <w:separator/>
      </w:r>
    </w:p>
  </w:footnote>
  <w:footnote w:type="continuationSeparator" w:id="0">
    <w:p w14:paraId="23FA0788" w14:textId="77777777" w:rsidR="00545388" w:rsidRDefault="005453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76E05827-5E78-4C79-899A-46AD627F4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2</TotalTime>
  <Pages>8</Pages>
  <Words>3437</Words>
  <Characters>1959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SeoYoung </cp:lastModifiedBy>
  <cp:revision>8</cp:revision>
  <cp:lastPrinted>2008-02-01T07:09:00Z</cp:lastPrinted>
  <dcterms:created xsi:type="dcterms:W3CDTF">2021-05-05T05:19:00Z</dcterms:created>
  <dcterms:modified xsi:type="dcterms:W3CDTF">2021-05-0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